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896B3B" w14:textId="02417373" w:rsidR="00392FE6" w:rsidRPr="006905B3" w:rsidRDefault="006905B3" w:rsidP="00392FE6">
      <w:pPr>
        <w:jc w:val="center"/>
        <w:rPr>
          <w:rFonts w:ascii="Century Gothic" w:hAnsi="Century Gothic"/>
          <w:b/>
          <w:bCs/>
          <w:sz w:val="32"/>
          <w:szCs w:val="32"/>
        </w:rPr>
      </w:pPr>
      <w:r w:rsidRPr="006905B3">
        <w:rPr>
          <w:b/>
          <w:bCs/>
          <w:noProof/>
        </w:rPr>
        <w:drawing>
          <wp:anchor distT="0" distB="0" distL="114300" distR="114300" simplePos="0" relativeHeight="251658241" behindDoc="0" locked="0" layoutInCell="1" allowOverlap="1" wp14:anchorId="5756AE50" wp14:editId="5405E751">
            <wp:simplePos x="0" y="0"/>
            <wp:positionH relativeFrom="margin">
              <wp:posOffset>2647950</wp:posOffset>
            </wp:positionH>
            <wp:positionV relativeFrom="paragraph">
              <wp:posOffset>336550</wp:posOffset>
            </wp:positionV>
            <wp:extent cx="1740755" cy="1835511"/>
            <wp:effectExtent l="0" t="0" r="0" b="0"/>
            <wp:wrapNone/>
            <wp:docPr id="1" name="Picture 1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755" cy="1835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05A9" w:rsidRPr="006905B3">
        <w:rPr>
          <w:rFonts w:ascii="Century Gothic" w:hAnsi="Century Gothic"/>
          <w:b/>
          <w:bCs/>
          <w:sz w:val="32"/>
          <w:szCs w:val="32"/>
        </w:rPr>
        <w:t xml:space="preserve">Algebra 2 </w:t>
      </w:r>
      <w:r w:rsidR="00392FE6" w:rsidRPr="006905B3">
        <w:rPr>
          <w:rFonts w:ascii="Century Gothic" w:hAnsi="Century Gothic"/>
          <w:b/>
          <w:bCs/>
          <w:sz w:val="32"/>
          <w:szCs w:val="32"/>
        </w:rPr>
        <w:t>Unit</w:t>
      </w:r>
      <w:r w:rsidR="00D27B24" w:rsidRPr="006905B3">
        <w:rPr>
          <w:rFonts w:ascii="Century Gothic" w:hAnsi="Century Gothic"/>
          <w:b/>
          <w:bCs/>
          <w:sz w:val="32"/>
          <w:szCs w:val="32"/>
        </w:rPr>
        <w:t xml:space="preserve"> 5</w:t>
      </w:r>
      <w:r w:rsidR="00392FE6" w:rsidRPr="006905B3">
        <w:rPr>
          <w:rFonts w:ascii="Century Gothic" w:hAnsi="Century Gothic"/>
          <w:b/>
          <w:bCs/>
          <w:sz w:val="32"/>
          <w:szCs w:val="32"/>
        </w:rPr>
        <w:t>:</w:t>
      </w:r>
      <w:r w:rsidR="00DA14B5" w:rsidRPr="006905B3">
        <w:rPr>
          <w:rFonts w:ascii="Century Gothic" w:hAnsi="Century Gothic"/>
          <w:b/>
          <w:bCs/>
          <w:sz w:val="32"/>
          <w:szCs w:val="32"/>
        </w:rPr>
        <w:t xml:space="preserve"> </w:t>
      </w:r>
      <w:r w:rsidR="00D27B24" w:rsidRPr="006905B3">
        <w:rPr>
          <w:rFonts w:ascii="Century Gothic" w:hAnsi="Century Gothic"/>
          <w:b/>
          <w:bCs/>
          <w:sz w:val="32"/>
          <w:szCs w:val="32"/>
        </w:rPr>
        <w:t>Logarithms and Exponential Expressions</w:t>
      </w:r>
    </w:p>
    <w:p w14:paraId="6AAB18CB" w14:textId="62016D9D" w:rsidR="00261E51" w:rsidRDefault="000A7390" w:rsidP="00786BCB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color w:val="444444"/>
        </w:rPr>
      </w:pPr>
      <w:r w:rsidRPr="00BA289B">
        <w:rPr>
          <w:rFonts w:ascii="Century Gothic" w:eastAsia="Times New Roman" w:hAnsi="Century Gothic" w:cs="Times New Roman"/>
          <w:noProof/>
          <w:color w:val="444444"/>
        </w:rPr>
        <mc:AlternateContent>
          <mc:Choice Requires="wps">
            <w:drawing>
              <wp:anchor distT="45720" distB="45720" distL="114300" distR="114300" simplePos="0" relativeHeight="251658243" behindDoc="1" locked="0" layoutInCell="1" allowOverlap="1" wp14:anchorId="5269C95E" wp14:editId="1D8E408A">
                <wp:simplePos x="0" y="0"/>
                <wp:positionH relativeFrom="column">
                  <wp:posOffset>3892550</wp:posOffset>
                </wp:positionH>
                <wp:positionV relativeFrom="paragraph">
                  <wp:posOffset>156210</wp:posOffset>
                </wp:positionV>
                <wp:extent cx="2360930" cy="1987826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98782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1CC34B" w14:textId="05C90E4C" w:rsidR="00D21BC6" w:rsidRPr="000A7390" w:rsidRDefault="00D21BC6" w:rsidP="000A7390">
                            <w:pPr>
                              <w:spacing w:after="0"/>
                              <w:jc w:val="center"/>
                              <w:rPr>
                                <w:rFonts w:ascii="Harrington" w:hAnsi="Harrington"/>
                                <w:sz w:val="40"/>
                                <w:szCs w:val="40"/>
                              </w:rPr>
                            </w:pPr>
                            <w:r w:rsidRPr="000A7390">
                              <w:rPr>
                                <w:rFonts w:ascii="Harrington" w:hAnsi="Harrington"/>
                                <w:sz w:val="40"/>
                                <w:szCs w:val="40"/>
                              </w:rPr>
                              <w:t>Bring</w:t>
                            </w:r>
                          </w:p>
                          <w:p w14:paraId="0D36345B" w14:textId="36C3A934" w:rsidR="00D21BC6" w:rsidRPr="006905B3" w:rsidRDefault="00D21BC6" w:rsidP="000A7390">
                            <w:pPr>
                              <w:spacing w:after="0"/>
                              <w:jc w:val="center"/>
                              <w:rPr>
                                <w:rFonts w:ascii="Script MT Bold" w:hAnsi="Script MT Bold"/>
                                <w:sz w:val="110"/>
                                <w:szCs w:val="110"/>
                              </w:rPr>
                            </w:pPr>
                            <w:r w:rsidRPr="006905B3">
                              <w:rPr>
                                <w:rFonts w:ascii="Script MT Bold" w:hAnsi="Script MT Bold"/>
                                <w:sz w:val="110"/>
                                <w:szCs w:val="110"/>
                              </w:rPr>
                              <w:t>Ma</w:t>
                            </w:r>
                            <w:r w:rsidR="00FD2762" w:rsidRPr="006905B3">
                              <w:rPr>
                                <w:rFonts w:ascii="Script MT Bold" w:hAnsi="Script MT Bold"/>
                                <w:sz w:val="110"/>
                                <w:szCs w:val="110"/>
                              </w:rPr>
                              <w:t>y</w:t>
                            </w:r>
                          </w:p>
                          <w:p w14:paraId="4D92530F" w14:textId="74BD5363" w:rsidR="00BF5B2A" w:rsidRPr="000A7390" w:rsidRDefault="00BF5B2A" w:rsidP="000A7390">
                            <w:pPr>
                              <w:spacing w:after="0"/>
                              <w:jc w:val="center"/>
                              <w:rPr>
                                <w:rFonts w:ascii="Harrington" w:hAnsi="Harrington"/>
                                <w:sz w:val="40"/>
                                <w:szCs w:val="40"/>
                              </w:rPr>
                            </w:pPr>
                            <w:r w:rsidRPr="000A7390">
                              <w:rPr>
                                <w:rFonts w:ascii="Harrington" w:hAnsi="Harrington"/>
                                <w:sz w:val="40"/>
                                <w:szCs w:val="40"/>
                              </w:rPr>
                              <w:t>flow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69C95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6.5pt;margin-top:12.3pt;width:185.9pt;height:156.5pt;z-index:-251658237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" filled="f" stroked="f">
                <v:textbox>
                  <w:txbxContent>
                    <w:p w14:paraId="321CC34B" w14:textId="05C90E4C" w:rsidR="00D21BC6" w:rsidRPr="000A7390" w:rsidRDefault="00D21BC6" w:rsidP="000A7390">
                      <w:pPr>
                        <w:spacing w:after="0"/>
                        <w:jc w:val="center"/>
                        <w:rPr>
                          <w:rFonts w:ascii="Harrington" w:hAnsi="Harrington"/>
                          <w:sz w:val="40"/>
                          <w:szCs w:val="40"/>
                        </w:rPr>
                      </w:pPr>
                      <w:r w:rsidRPr="000A7390">
                        <w:rPr>
                          <w:rFonts w:ascii="Harrington" w:hAnsi="Harrington"/>
                          <w:sz w:val="40"/>
                          <w:szCs w:val="40"/>
                        </w:rPr>
                        <w:t>Bring</w:t>
                      </w:r>
                    </w:p>
                    <w:p w14:paraId="0D36345B" w14:textId="36C3A934" w:rsidR="00D21BC6" w:rsidRPr="006905B3" w:rsidRDefault="00D21BC6" w:rsidP="000A7390">
                      <w:pPr>
                        <w:spacing w:after="0"/>
                        <w:jc w:val="center"/>
                        <w:rPr>
                          <w:rFonts w:ascii="Script MT Bold" w:hAnsi="Script MT Bold"/>
                          <w:sz w:val="110"/>
                          <w:szCs w:val="110"/>
                        </w:rPr>
                      </w:pPr>
                      <w:r w:rsidRPr="006905B3">
                        <w:rPr>
                          <w:rFonts w:ascii="Script MT Bold" w:hAnsi="Script MT Bold"/>
                          <w:sz w:val="110"/>
                          <w:szCs w:val="110"/>
                        </w:rPr>
                        <w:t>Ma</w:t>
                      </w:r>
                      <w:r w:rsidR="00FD2762" w:rsidRPr="006905B3">
                        <w:rPr>
                          <w:rFonts w:ascii="Script MT Bold" w:hAnsi="Script MT Bold"/>
                          <w:sz w:val="110"/>
                          <w:szCs w:val="110"/>
                        </w:rPr>
                        <w:t>y</w:t>
                      </w:r>
                    </w:p>
                    <w:p w14:paraId="4D92530F" w14:textId="74BD5363" w:rsidR="00BF5B2A" w:rsidRPr="000A7390" w:rsidRDefault="00BF5B2A" w:rsidP="000A7390">
                      <w:pPr>
                        <w:spacing w:after="0"/>
                        <w:jc w:val="center"/>
                        <w:rPr>
                          <w:rFonts w:ascii="Harrington" w:hAnsi="Harrington"/>
                          <w:sz w:val="40"/>
                          <w:szCs w:val="40"/>
                        </w:rPr>
                      </w:pPr>
                      <w:r w:rsidRPr="000A7390">
                        <w:rPr>
                          <w:rFonts w:ascii="Harrington" w:hAnsi="Harrington"/>
                          <w:sz w:val="40"/>
                          <w:szCs w:val="40"/>
                        </w:rPr>
                        <w:t>flowers</w:t>
                      </w:r>
                    </w:p>
                  </w:txbxContent>
                </v:textbox>
              </v:shape>
            </w:pict>
          </mc:Fallback>
        </mc:AlternateContent>
      </w:r>
      <w:r w:rsidR="001E6604" w:rsidRPr="00BA289B">
        <w:rPr>
          <w:rFonts w:ascii="Century Gothic" w:eastAsia="Times New Roman" w:hAnsi="Century Gothic" w:cs="Times New Roman"/>
          <w:noProof/>
          <w:color w:val="444444"/>
        </w:rPr>
        <mc:AlternateContent>
          <mc:Choice Requires="wps">
            <w:drawing>
              <wp:anchor distT="45720" distB="45720" distL="114300" distR="114300" simplePos="0" relativeHeight="251658242" behindDoc="1" locked="0" layoutInCell="1" allowOverlap="1" wp14:anchorId="5DC74DF3" wp14:editId="30E0929F">
                <wp:simplePos x="0" y="0"/>
                <wp:positionH relativeFrom="column">
                  <wp:posOffset>709930</wp:posOffset>
                </wp:positionH>
                <wp:positionV relativeFrom="paragraph">
                  <wp:posOffset>71755</wp:posOffset>
                </wp:positionV>
                <wp:extent cx="2360930" cy="162941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6294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F3E3D9" w14:textId="470F10A4" w:rsidR="00BA289B" w:rsidRPr="006905B3" w:rsidRDefault="00886D7B">
                            <w:pPr>
                              <w:rPr>
                                <w:rFonts w:ascii="Script MT Bold" w:hAnsi="Script MT Bold"/>
                                <w:sz w:val="110"/>
                                <w:szCs w:val="110"/>
                              </w:rPr>
                            </w:pPr>
                            <w:r w:rsidRPr="006905B3">
                              <w:rPr>
                                <w:rFonts w:ascii="Script MT Bold" w:hAnsi="Script MT Bold"/>
                                <w:sz w:val="110"/>
                                <w:szCs w:val="110"/>
                              </w:rPr>
                              <w:t>April</w:t>
                            </w:r>
                          </w:p>
                          <w:p w14:paraId="27FE4297" w14:textId="745C1078" w:rsidR="00886D7B" w:rsidRPr="001E6604" w:rsidRDefault="001E6604" w:rsidP="001E6604">
                            <w:pPr>
                              <w:rPr>
                                <w:rFonts w:ascii="Harrington" w:hAnsi="Harrington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Harrington" w:hAnsi="Harrington"/>
                                <w:sz w:val="40"/>
                                <w:szCs w:val="40"/>
                              </w:rPr>
                              <w:t xml:space="preserve">          </w:t>
                            </w:r>
                            <w:r w:rsidR="00941F4E" w:rsidRPr="001E6604">
                              <w:rPr>
                                <w:rFonts w:ascii="Harrington" w:hAnsi="Harrington"/>
                                <w:sz w:val="40"/>
                                <w:szCs w:val="40"/>
                              </w:rPr>
                              <w:t>S</w:t>
                            </w:r>
                            <w:r w:rsidR="00886D7B" w:rsidRPr="001E6604">
                              <w:rPr>
                                <w:rFonts w:ascii="Harrington" w:hAnsi="Harrington"/>
                                <w:sz w:val="40"/>
                                <w:szCs w:val="40"/>
                              </w:rPr>
                              <w:t>howers</w:t>
                            </w:r>
                            <w:r w:rsidR="00941F4E" w:rsidRPr="001E6604">
                              <w:rPr>
                                <w:rFonts w:ascii="Harrington" w:hAnsi="Harrington"/>
                                <w:sz w:val="40"/>
                                <w:szCs w:val="40"/>
                              </w:rPr>
                              <w:t>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C74DF3" id="_x0000_s1027" type="#_x0000_t202" style="position:absolute;margin-left:55.9pt;margin-top:5.65pt;width:185.9pt;height:128.3pt;z-index:-25165823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" filled="f" stroked="f">
                <v:textbox>
                  <w:txbxContent>
                    <w:p w14:paraId="02F3E3D9" w14:textId="470F10A4" w:rsidR="00BA289B" w:rsidRPr="006905B3" w:rsidRDefault="00886D7B">
                      <w:pPr>
                        <w:rPr>
                          <w:rFonts w:ascii="Script MT Bold" w:hAnsi="Script MT Bold"/>
                          <w:sz w:val="110"/>
                          <w:szCs w:val="110"/>
                        </w:rPr>
                      </w:pPr>
                      <w:r w:rsidRPr="006905B3">
                        <w:rPr>
                          <w:rFonts w:ascii="Script MT Bold" w:hAnsi="Script MT Bold"/>
                          <w:sz w:val="110"/>
                          <w:szCs w:val="110"/>
                        </w:rPr>
                        <w:t>April</w:t>
                      </w:r>
                    </w:p>
                    <w:p w14:paraId="27FE4297" w14:textId="745C1078" w:rsidR="00886D7B" w:rsidRPr="001E6604" w:rsidRDefault="001E6604" w:rsidP="001E6604">
                      <w:pPr>
                        <w:rPr>
                          <w:rFonts w:ascii="Harrington" w:hAnsi="Harrington"/>
                          <w:sz w:val="40"/>
                          <w:szCs w:val="40"/>
                        </w:rPr>
                      </w:pPr>
                      <w:r>
                        <w:rPr>
                          <w:rFonts w:ascii="Harrington" w:hAnsi="Harrington"/>
                          <w:sz w:val="40"/>
                          <w:szCs w:val="40"/>
                        </w:rPr>
                        <w:t xml:space="preserve">          </w:t>
                      </w:r>
                      <w:r w:rsidR="00941F4E" w:rsidRPr="001E6604">
                        <w:rPr>
                          <w:rFonts w:ascii="Harrington" w:hAnsi="Harrington"/>
                          <w:sz w:val="40"/>
                          <w:szCs w:val="40"/>
                        </w:rPr>
                        <w:t>S</w:t>
                      </w:r>
                      <w:r w:rsidR="00886D7B" w:rsidRPr="001E6604">
                        <w:rPr>
                          <w:rFonts w:ascii="Harrington" w:hAnsi="Harrington"/>
                          <w:sz w:val="40"/>
                          <w:szCs w:val="40"/>
                        </w:rPr>
                        <w:t>howers</w:t>
                      </w:r>
                      <w:r w:rsidR="00941F4E" w:rsidRPr="001E6604">
                        <w:rPr>
                          <w:rFonts w:ascii="Harrington" w:hAnsi="Harrington"/>
                          <w:sz w:val="40"/>
                          <w:szCs w:val="40"/>
                        </w:rPr>
                        <w:t>…</w:t>
                      </w:r>
                    </w:p>
                  </w:txbxContent>
                </v:textbox>
              </v:shape>
            </w:pict>
          </mc:Fallback>
        </mc:AlternateContent>
      </w:r>
    </w:p>
    <w:p w14:paraId="29F260B3" w14:textId="0C9C8236" w:rsidR="0006221F" w:rsidRDefault="0006221F" w:rsidP="00786BCB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color w:val="444444"/>
        </w:rPr>
      </w:pPr>
    </w:p>
    <w:p w14:paraId="762E48CA" w14:textId="0897B758" w:rsidR="006C05D1" w:rsidRDefault="006C05D1" w:rsidP="00786BCB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color w:val="444444"/>
        </w:rPr>
      </w:pPr>
    </w:p>
    <w:p w14:paraId="4918FE42" w14:textId="2FE06E06" w:rsidR="00BA289B" w:rsidRDefault="00BA289B" w:rsidP="00786BCB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color w:val="444444"/>
        </w:rPr>
      </w:pPr>
    </w:p>
    <w:p w14:paraId="2FB5D72A" w14:textId="77777777" w:rsidR="00BA289B" w:rsidRDefault="00BA289B" w:rsidP="00786BCB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color w:val="444444"/>
        </w:rPr>
      </w:pPr>
    </w:p>
    <w:tbl>
      <w:tblPr>
        <w:tblStyle w:val="TableGrid"/>
        <w:tblpPr w:leftFromText="180" w:rightFromText="180" w:vertAnchor="text" w:horzAnchor="margin" w:tblpY="329"/>
        <w:tblW w:w="10795" w:type="dxa"/>
        <w:tblLayout w:type="fixed"/>
        <w:tblLook w:val="04A0" w:firstRow="1" w:lastRow="0" w:firstColumn="1" w:lastColumn="0" w:noHBand="0" w:noVBand="1"/>
      </w:tblPr>
      <w:tblGrid>
        <w:gridCol w:w="2159"/>
        <w:gridCol w:w="2159"/>
        <w:gridCol w:w="2158"/>
        <w:gridCol w:w="2158"/>
        <w:gridCol w:w="2161"/>
      </w:tblGrid>
      <w:tr w:rsidR="004F3B28" w14:paraId="59D092B8" w14:textId="77777777" w:rsidTr="008647FB">
        <w:tc>
          <w:tcPr>
            <w:tcW w:w="2159" w:type="dxa"/>
            <w:shd w:val="clear" w:color="auto" w:fill="E2EFD9" w:themeFill="accent6" w:themeFillTint="33"/>
          </w:tcPr>
          <w:p w14:paraId="169E3F34" w14:textId="77777777" w:rsidR="004F3B28" w:rsidRDefault="004F3B28" w:rsidP="004F3B28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Monday</w:t>
            </w:r>
          </w:p>
        </w:tc>
        <w:tc>
          <w:tcPr>
            <w:tcW w:w="2159" w:type="dxa"/>
            <w:shd w:val="clear" w:color="auto" w:fill="E2EFD9" w:themeFill="accent6" w:themeFillTint="33"/>
          </w:tcPr>
          <w:p w14:paraId="4FEB6A5B" w14:textId="77777777" w:rsidR="004F3B28" w:rsidRDefault="004F3B28" w:rsidP="004F3B28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Tuesday</w:t>
            </w:r>
          </w:p>
        </w:tc>
        <w:tc>
          <w:tcPr>
            <w:tcW w:w="2158" w:type="dxa"/>
            <w:shd w:val="clear" w:color="auto" w:fill="E2EFD9" w:themeFill="accent6" w:themeFillTint="33"/>
          </w:tcPr>
          <w:p w14:paraId="155C154E" w14:textId="77777777" w:rsidR="004F3B28" w:rsidRDefault="004F3B28" w:rsidP="004F3B28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Wednesday</w:t>
            </w:r>
          </w:p>
        </w:tc>
        <w:tc>
          <w:tcPr>
            <w:tcW w:w="2158" w:type="dxa"/>
            <w:shd w:val="clear" w:color="auto" w:fill="E2EFD9" w:themeFill="accent6" w:themeFillTint="33"/>
          </w:tcPr>
          <w:p w14:paraId="08AA0890" w14:textId="77777777" w:rsidR="004F3B28" w:rsidRDefault="004F3B28" w:rsidP="004F3B28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Thursday</w:t>
            </w:r>
          </w:p>
        </w:tc>
        <w:tc>
          <w:tcPr>
            <w:tcW w:w="2161" w:type="dxa"/>
            <w:shd w:val="clear" w:color="auto" w:fill="E2EFD9" w:themeFill="accent6" w:themeFillTint="33"/>
          </w:tcPr>
          <w:p w14:paraId="7E172AC4" w14:textId="77777777" w:rsidR="004F3B28" w:rsidRDefault="004F3B28" w:rsidP="004F3B28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Friday</w:t>
            </w:r>
          </w:p>
        </w:tc>
      </w:tr>
      <w:tr w:rsidR="004F3B28" w14:paraId="731393AF" w14:textId="77777777" w:rsidTr="008647FB">
        <w:trPr>
          <w:trHeight w:val="1575"/>
        </w:trPr>
        <w:tc>
          <w:tcPr>
            <w:tcW w:w="2159" w:type="dxa"/>
          </w:tcPr>
          <w:p w14:paraId="31997DE1" w14:textId="77777777" w:rsidR="004F3B28" w:rsidRPr="009B3A23" w:rsidRDefault="004F3B28" w:rsidP="004F3B28">
            <w:pPr>
              <w:rPr>
                <w:rFonts w:ascii="DK Douceur" w:hAnsi="DK Douceur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26     </w:t>
            </w:r>
            <w:r>
              <w:rPr>
                <w:rFonts w:ascii="DK Douceur" w:hAnsi="DK Douceur"/>
                <w:sz w:val="20"/>
                <w:szCs w:val="20"/>
              </w:rPr>
              <w:t xml:space="preserve">   Day 1</w:t>
            </w:r>
          </w:p>
          <w:p w14:paraId="687EDCD4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65EAA4C7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Intro to Logarithms</w:t>
            </w:r>
          </w:p>
          <w:p w14:paraId="75C0587B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6F0F5FFD" w14:textId="3FC54129" w:rsidR="004F3B28" w:rsidRPr="00392A71" w:rsidRDefault="004F3B28" w:rsidP="004F3B28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392A71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CW: p.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1</w:t>
            </w:r>
            <w:r w:rsidR="00DB3151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-</w:t>
            </w:r>
            <w:r w:rsidR="00DB3151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2</w:t>
            </w:r>
          </w:p>
          <w:p w14:paraId="3BE2701C" w14:textId="75FC1D51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HW: p. 3</w:t>
            </w:r>
            <w:r w:rsidR="00DB3151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>-</w:t>
            </w:r>
            <w:r w:rsidR="00DB3151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>4</w:t>
            </w:r>
          </w:p>
          <w:p w14:paraId="78F3BE1B" w14:textId="77777777" w:rsidR="004F3B28" w:rsidRPr="0034607B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159" w:type="dxa"/>
          </w:tcPr>
          <w:p w14:paraId="39D10D24" w14:textId="77777777" w:rsidR="004F3B28" w:rsidRDefault="004F3B28" w:rsidP="004F3B28">
            <w:pPr>
              <w:rPr>
                <w:rFonts w:ascii="DK Douceur" w:hAnsi="DK Douceur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27     </w:t>
            </w:r>
            <w:r>
              <w:rPr>
                <w:rFonts w:ascii="DK Douceur" w:hAnsi="DK Douceur"/>
                <w:sz w:val="20"/>
                <w:szCs w:val="20"/>
              </w:rPr>
              <w:t xml:space="preserve">  Day 2</w:t>
            </w:r>
          </w:p>
          <w:p w14:paraId="23F1F752" w14:textId="77777777" w:rsidR="004F3B28" w:rsidRDefault="004F3B28" w:rsidP="004F3B28">
            <w:pPr>
              <w:rPr>
                <w:rFonts w:ascii="DK Douceur" w:hAnsi="DK Douceur"/>
                <w:sz w:val="20"/>
                <w:szCs w:val="20"/>
              </w:rPr>
            </w:pPr>
          </w:p>
          <w:p w14:paraId="14A9C515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roperties of Logarithms</w:t>
            </w:r>
          </w:p>
          <w:p w14:paraId="4FFA6442" w14:textId="77777777" w:rsidR="004F3B28" w:rsidRPr="00F07F9D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53E52991" w14:textId="15C60EF6" w:rsidR="004F3B28" w:rsidRPr="00392A71" w:rsidRDefault="004F3B28" w:rsidP="004F3B28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392A71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CW: p.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5</w:t>
            </w:r>
            <w:r w:rsidR="00DB3151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-</w:t>
            </w:r>
            <w:r w:rsidR="00DB3151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6</w:t>
            </w:r>
          </w:p>
          <w:p w14:paraId="1978879B" w14:textId="19C1A584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HW: p. </w:t>
            </w:r>
            <w:r w:rsidR="00A05C6D">
              <w:rPr>
                <w:rFonts w:ascii="Century Gothic" w:hAnsi="Century Gothic"/>
                <w:sz w:val="20"/>
                <w:szCs w:val="20"/>
              </w:rPr>
              <w:t>7</w:t>
            </w:r>
            <w:r w:rsidR="00DB3151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A05C6D">
              <w:rPr>
                <w:rFonts w:ascii="Century Gothic" w:hAnsi="Century Gothic"/>
                <w:sz w:val="20"/>
                <w:szCs w:val="20"/>
              </w:rPr>
              <w:t>-</w:t>
            </w:r>
            <w:r w:rsidR="00DB3151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A05C6D">
              <w:rPr>
                <w:rFonts w:ascii="Century Gothic" w:hAnsi="Century Gothic"/>
                <w:sz w:val="20"/>
                <w:szCs w:val="20"/>
              </w:rPr>
              <w:t>8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  <w:p w14:paraId="3FF6F650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00542CF7" w14:textId="3CBD3AC7" w:rsidR="004F3B28" w:rsidRPr="00852FD5" w:rsidRDefault="00A05C6D" w:rsidP="004F3B28">
            <w:pPr>
              <w:rPr>
                <w:rFonts w:ascii="Century Gothic" w:hAnsi="Century Gothic"/>
                <w:b/>
                <w:bCs/>
                <w:color w:val="00B05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color w:val="00B050"/>
                <w:sz w:val="20"/>
                <w:szCs w:val="20"/>
              </w:rPr>
              <w:t>Logs</w:t>
            </w:r>
            <w:r w:rsidR="004F3B28" w:rsidRPr="00852FD5">
              <w:rPr>
                <w:rFonts w:ascii="Century Gothic" w:hAnsi="Century Gothic"/>
                <w:b/>
                <w:bCs/>
                <w:color w:val="00B050"/>
                <w:sz w:val="20"/>
                <w:szCs w:val="20"/>
              </w:rPr>
              <w:t xml:space="preserve"> Quiz</w:t>
            </w:r>
          </w:p>
          <w:p w14:paraId="384DA14D" w14:textId="77777777" w:rsidR="004F3B28" w:rsidRPr="00852FD5" w:rsidRDefault="004F3B28" w:rsidP="004F3B28">
            <w:pPr>
              <w:rPr>
                <w:rFonts w:ascii="Century Gothic" w:hAnsi="Century Gothic"/>
                <w:b/>
                <w:bCs/>
                <w:color w:val="00B050"/>
                <w:sz w:val="20"/>
                <w:szCs w:val="20"/>
              </w:rPr>
            </w:pPr>
            <w:r w:rsidRPr="00852FD5">
              <w:rPr>
                <w:rFonts w:ascii="Century Gothic" w:hAnsi="Century Gothic"/>
                <w:b/>
                <w:bCs/>
                <w:color w:val="00B050"/>
                <w:sz w:val="20"/>
                <w:szCs w:val="20"/>
              </w:rPr>
              <w:t xml:space="preserve">Due </w:t>
            </w:r>
            <w:r>
              <w:rPr>
                <w:rFonts w:ascii="Century Gothic" w:hAnsi="Century Gothic"/>
                <w:b/>
                <w:bCs/>
                <w:color w:val="00B050"/>
                <w:sz w:val="20"/>
                <w:szCs w:val="20"/>
              </w:rPr>
              <w:t>Thurs</w:t>
            </w:r>
            <w:r w:rsidRPr="00852FD5">
              <w:rPr>
                <w:rFonts w:ascii="Century Gothic" w:hAnsi="Century Gothic"/>
                <w:b/>
                <w:bCs/>
                <w:color w:val="00B050"/>
                <w:sz w:val="20"/>
                <w:szCs w:val="20"/>
              </w:rPr>
              <w:t>day 8 am</w:t>
            </w:r>
          </w:p>
          <w:p w14:paraId="1531C8D7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31F29502" w14:textId="77777777" w:rsidR="004F3B28" w:rsidRPr="004E40C2" w:rsidRDefault="004F3B28" w:rsidP="004F3B28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2158" w:type="dxa"/>
          </w:tcPr>
          <w:p w14:paraId="424B2A58" w14:textId="77777777" w:rsidR="004F3B28" w:rsidRPr="00EB2095" w:rsidRDefault="004F3B28" w:rsidP="004F3B28">
            <w:pPr>
              <w:rPr>
                <w:rFonts w:ascii="DK Douceur" w:hAnsi="DK Douceur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28     </w:t>
            </w:r>
          </w:p>
          <w:p w14:paraId="58A449C9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339E109F" w14:textId="77777777" w:rsidR="00EC44C8" w:rsidRPr="00EC44C8" w:rsidRDefault="00EC44C8" w:rsidP="00EC44C8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EC44C8">
              <w:rPr>
                <w:rFonts w:ascii="Century Gothic" w:hAnsi="Century Gothic"/>
                <w:b/>
                <w:bCs/>
                <w:sz w:val="20"/>
                <w:szCs w:val="20"/>
              </w:rPr>
              <w:t>Asynchronous Learning Day</w:t>
            </w:r>
          </w:p>
          <w:p w14:paraId="51F067DF" w14:textId="77777777" w:rsidR="00EC44C8" w:rsidRDefault="00EC44C8" w:rsidP="00EC44C8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  <w:p w14:paraId="0ECDC283" w14:textId="77777777" w:rsidR="00EC44C8" w:rsidRDefault="00EC44C8" w:rsidP="00EC44C8">
            <w:pPr>
              <w:jc w:val="center"/>
              <w:rPr>
                <w:noProof/>
              </w:rPr>
            </w:pPr>
            <w:r w:rsidRPr="00B636EB">
              <w:rPr>
                <w:rFonts w:ascii="Century Gothic" w:hAnsi="Century Gothic"/>
                <w:sz w:val="20"/>
                <w:szCs w:val="20"/>
              </w:rPr>
              <w:t>Help Session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by Appointment</w:t>
            </w:r>
            <w:r>
              <w:rPr>
                <w:noProof/>
              </w:rPr>
              <w:t xml:space="preserve">  </w:t>
            </w:r>
          </w:p>
          <w:p w14:paraId="31AF795D" w14:textId="0064BC72" w:rsidR="004F3B28" w:rsidRPr="0057550A" w:rsidRDefault="004F3B28" w:rsidP="004F3B28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158" w:type="dxa"/>
          </w:tcPr>
          <w:p w14:paraId="33CFBA5B" w14:textId="77777777" w:rsidR="004F3B28" w:rsidRDefault="004F3B28" w:rsidP="004F3B28">
            <w:pPr>
              <w:rPr>
                <w:rFonts w:ascii="DK Douceur" w:hAnsi="DK Douceur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29     </w:t>
            </w:r>
            <w:r>
              <w:rPr>
                <w:rFonts w:ascii="DK Douceur" w:hAnsi="DK Douceur"/>
                <w:sz w:val="20"/>
                <w:szCs w:val="20"/>
              </w:rPr>
              <w:t xml:space="preserve">  Day 3</w:t>
            </w:r>
          </w:p>
          <w:p w14:paraId="432CF92B" w14:textId="77777777" w:rsidR="004F3B28" w:rsidRDefault="004F3B28" w:rsidP="004F3B28">
            <w:pPr>
              <w:rPr>
                <w:rFonts w:ascii="DK Douceur" w:hAnsi="DK Douceur"/>
                <w:sz w:val="20"/>
                <w:szCs w:val="20"/>
              </w:rPr>
            </w:pPr>
          </w:p>
          <w:p w14:paraId="2F5FC4BB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Solving Log Equations</w:t>
            </w:r>
          </w:p>
          <w:p w14:paraId="080B192C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2CD15B4B" w14:textId="20E22EBC" w:rsidR="004F3B28" w:rsidRPr="00392A71" w:rsidRDefault="004F3B28" w:rsidP="004F3B28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392A71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CW: p. </w:t>
            </w:r>
            <w:r w:rsidR="003D50C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9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-1</w:t>
            </w:r>
            <w:r w:rsidR="003D50C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0</w:t>
            </w:r>
          </w:p>
          <w:p w14:paraId="76A80976" w14:textId="69F1894B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HW: p. 1</w:t>
            </w:r>
            <w:r w:rsidR="008470F6">
              <w:rPr>
                <w:rFonts w:ascii="Century Gothic" w:hAnsi="Century Gothic"/>
                <w:sz w:val="20"/>
                <w:szCs w:val="20"/>
              </w:rPr>
              <w:t>1-12 ODD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  <w:p w14:paraId="277FDD11" w14:textId="77777777" w:rsidR="004F3B28" w:rsidRPr="00301E24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05797C94" w14:textId="77777777" w:rsidR="004F3B28" w:rsidRPr="00D23F1E" w:rsidRDefault="004F3B28" w:rsidP="004F3B28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130299">
              <w:rPr>
                <w:rFonts w:ascii="Century Gothic" w:hAnsi="Century Gothic"/>
                <w:b/>
                <w:bCs/>
                <w:color w:val="00B050"/>
                <w:sz w:val="20"/>
                <w:szCs w:val="20"/>
              </w:rPr>
              <w:t>Logs Quiz Due 8 am</w:t>
            </w:r>
          </w:p>
        </w:tc>
        <w:tc>
          <w:tcPr>
            <w:tcW w:w="2161" w:type="dxa"/>
          </w:tcPr>
          <w:p w14:paraId="20ACE1DB" w14:textId="77777777" w:rsidR="004F3B28" w:rsidRPr="00EB2095" w:rsidRDefault="004F3B28" w:rsidP="004F3B28">
            <w:pPr>
              <w:rPr>
                <w:rFonts w:ascii="DK Douceur" w:hAnsi="DK Douceur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30     </w:t>
            </w:r>
            <w:r>
              <w:rPr>
                <w:rFonts w:ascii="DK Douceur" w:hAnsi="DK Douceur"/>
                <w:sz w:val="20"/>
                <w:szCs w:val="20"/>
              </w:rPr>
              <w:t xml:space="preserve">  Day 4</w:t>
            </w:r>
          </w:p>
          <w:p w14:paraId="236148DB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6634B92C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More Solving Log Equations</w:t>
            </w:r>
          </w:p>
          <w:p w14:paraId="0FB0AEFE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0836103B" w14:textId="44F6FEAF" w:rsidR="004F3B28" w:rsidRPr="00392A71" w:rsidRDefault="004F3B28" w:rsidP="004F3B28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392A71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CW:</w:t>
            </w:r>
            <w:r w:rsidR="0058791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58791B">
              <w:rPr>
                <w:rFonts w:ascii="Century Gothic" w:hAnsi="Century Gothic"/>
                <w:sz w:val="20"/>
                <w:szCs w:val="20"/>
              </w:rPr>
              <w:t xml:space="preserve">p. 11-12 EVENS </w:t>
            </w:r>
            <w:r w:rsidR="0058791B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 </w:t>
            </w:r>
          </w:p>
          <w:p w14:paraId="1D1965A0" w14:textId="2EEB66D1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HW: </w:t>
            </w:r>
            <w:r w:rsidR="0058791B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DeltaMath</w:t>
            </w:r>
          </w:p>
          <w:p w14:paraId="725C7BD2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6107192E" w14:textId="687B91E3" w:rsidR="004F3B28" w:rsidRPr="00195387" w:rsidRDefault="004F3B28" w:rsidP="004F3B28">
            <w:pPr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</w:pPr>
            <w:r w:rsidRPr="00195387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 xml:space="preserve">Upload Week </w:t>
            </w:r>
            <w:r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>15</w:t>
            </w:r>
            <w:r w:rsidRPr="00195387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 xml:space="preserve"> HW to CTLS by </w:t>
            </w:r>
            <w:r w:rsidR="0058791B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>Fri</w:t>
            </w:r>
            <w:r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>day at</w:t>
            </w:r>
            <w:r w:rsidRPr="00195387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 xml:space="preserve"> 11:59 PM (p.</w:t>
            </w:r>
            <w:r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 xml:space="preserve"> 3</w:t>
            </w:r>
            <w:r w:rsidR="00B613C9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>,</w:t>
            </w:r>
            <w:r w:rsidR="0058791B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>4</w:t>
            </w:r>
            <w:r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>,</w:t>
            </w:r>
            <w:r w:rsidR="0058791B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>7</w:t>
            </w:r>
            <w:r w:rsidR="00B613C9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>,</w:t>
            </w:r>
            <w:r w:rsidR="0058791B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>8</w:t>
            </w:r>
            <w:r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>,</w:t>
            </w:r>
            <w:r w:rsidR="002A1A89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>11</w:t>
            </w:r>
            <w:r w:rsidR="00B613C9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>,</w:t>
            </w:r>
            <w:r w:rsidR="00EE1780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B613C9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>&amp;</w:t>
            </w:r>
            <w:r w:rsidR="002A1A89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>12</w:t>
            </w:r>
            <w:r w:rsidRPr="00195387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>)</w:t>
            </w:r>
          </w:p>
          <w:p w14:paraId="685DD725" w14:textId="77777777" w:rsidR="004F3B28" w:rsidRPr="00214587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4F3B28" w14:paraId="720FDB57" w14:textId="77777777" w:rsidTr="008647FB">
        <w:trPr>
          <w:trHeight w:val="1575"/>
        </w:trPr>
        <w:tc>
          <w:tcPr>
            <w:tcW w:w="2159" w:type="dxa"/>
          </w:tcPr>
          <w:p w14:paraId="51159A55" w14:textId="77777777" w:rsidR="004F3B28" w:rsidRPr="00F44019" w:rsidRDefault="004F3B28" w:rsidP="004F3B28">
            <w:pPr>
              <w:rPr>
                <w:rFonts w:ascii="DK Douceur" w:hAnsi="DK Douceur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3     </w:t>
            </w:r>
            <w:r>
              <w:rPr>
                <w:rFonts w:ascii="DK Douceur" w:hAnsi="DK Douceur"/>
                <w:sz w:val="20"/>
                <w:szCs w:val="20"/>
              </w:rPr>
              <w:t xml:space="preserve">  Day 5</w:t>
            </w:r>
          </w:p>
          <w:p w14:paraId="44CE8F29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43570165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Solving Exponential Equations</w:t>
            </w:r>
          </w:p>
          <w:p w14:paraId="7BDD4FF0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745098A1" w14:textId="79FED83D" w:rsidR="004F3B28" w:rsidRPr="00392A71" w:rsidRDefault="004F3B28" w:rsidP="004F3B28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392A71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CW: p.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1</w:t>
            </w:r>
            <w:r w:rsidR="002A1A89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3</w:t>
            </w:r>
            <w:r w:rsidR="00DB3151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-</w:t>
            </w:r>
            <w:r w:rsidR="00DB3151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1</w:t>
            </w:r>
            <w:r w:rsidR="002A1A89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4</w:t>
            </w:r>
          </w:p>
          <w:p w14:paraId="52FC4ECD" w14:textId="52B705FA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HW: p. 1</w:t>
            </w:r>
            <w:r w:rsidR="002A1A89">
              <w:rPr>
                <w:rFonts w:ascii="Century Gothic" w:hAnsi="Century Gothic"/>
                <w:sz w:val="20"/>
                <w:szCs w:val="20"/>
              </w:rPr>
              <w:t>5</w:t>
            </w:r>
            <w:r w:rsidR="00DB3151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2A1A89">
              <w:rPr>
                <w:rFonts w:ascii="Century Gothic" w:hAnsi="Century Gothic"/>
                <w:sz w:val="20"/>
                <w:szCs w:val="20"/>
              </w:rPr>
              <w:t>-</w:t>
            </w:r>
            <w:r w:rsidR="00DB3151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2A1A89">
              <w:rPr>
                <w:rFonts w:ascii="Century Gothic" w:hAnsi="Century Gothic"/>
                <w:sz w:val="20"/>
                <w:szCs w:val="20"/>
              </w:rPr>
              <w:t>16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  <w:p w14:paraId="3467E11F" w14:textId="77777777" w:rsidR="004F3B28" w:rsidRPr="00214587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0342327" w14:textId="77777777" w:rsidR="004F3B28" w:rsidRPr="001A1F0E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159" w:type="dxa"/>
          </w:tcPr>
          <w:p w14:paraId="3B354E2F" w14:textId="77777777" w:rsidR="004F3B28" w:rsidRDefault="004F3B28" w:rsidP="004F3B28">
            <w:pPr>
              <w:rPr>
                <w:rFonts w:ascii="DK Douceur" w:hAnsi="DK Douceur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4     </w:t>
            </w:r>
            <w:r>
              <w:rPr>
                <w:rFonts w:ascii="DK Douceur" w:hAnsi="DK Douceur"/>
                <w:sz w:val="20"/>
                <w:szCs w:val="20"/>
              </w:rPr>
              <w:t xml:space="preserve">  Day 6</w:t>
            </w:r>
          </w:p>
          <w:p w14:paraId="070531B3" w14:textId="77777777" w:rsidR="004F3B28" w:rsidRDefault="004F3B28" w:rsidP="004F3B28">
            <w:pPr>
              <w:rPr>
                <w:rFonts w:ascii="DK Douceur" w:hAnsi="DK Douceur"/>
                <w:sz w:val="20"/>
                <w:szCs w:val="20"/>
              </w:rPr>
            </w:pPr>
          </w:p>
          <w:p w14:paraId="6D506496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More Practice with Logarithmic and Exponential Equations</w:t>
            </w:r>
          </w:p>
          <w:p w14:paraId="402FB00D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0081A962" w14:textId="3569A188" w:rsidR="004F3B28" w:rsidRPr="00392A71" w:rsidRDefault="004F3B28" w:rsidP="004F3B28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392A71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CW: p.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1</w:t>
            </w:r>
            <w:r w:rsidR="002A1A89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7</w:t>
            </w:r>
            <w:r w:rsidR="00DB3151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 </w:t>
            </w:r>
            <w:r w:rsidR="002A1A89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-</w:t>
            </w:r>
            <w:r w:rsidR="00DB3151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 </w:t>
            </w:r>
            <w:r w:rsidR="002A1A89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18</w:t>
            </w:r>
          </w:p>
          <w:p w14:paraId="094BD318" w14:textId="3BBA6751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HW: </w:t>
            </w:r>
            <w:r w:rsidR="005F7983">
              <w:rPr>
                <w:rFonts w:ascii="Century Gothic" w:hAnsi="Century Gothic"/>
                <w:sz w:val="20"/>
                <w:szCs w:val="20"/>
              </w:rPr>
              <w:t xml:space="preserve">Finish </w:t>
            </w:r>
            <w:r>
              <w:rPr>
                <w:rFonts w:ascii="Century Gothic" w:hAnsi="Century Gothic"/>
                <w:sz w:val="20"/>
                <w:szCs w:val="20"/>
              </w:rPr>
              <w:t>p. 1</w:t>
            </w:r>
            <w:r w:rsidR="002A1A89">
              <w:rPr>
                <w:rFonts w:ascii="Century Gothic" w:hAnsi="Century Gothic"/>
                <w:sz w:val="20"/>
                <w:szCs w:val="20"/>
              </w:rPr>
              <w:t>7</w:t>
            </w:r>
            <w:r w:rsidR="00DB3151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2A1A89">
              <w:rPr>
                <w:rFonts w:ascii="Century Gothic" w:hAnsi="Century Gothic"/>
                <w:sz w:val="20"/>
                <w:szCs w:val="20"/>
              </w:rPr>
              <w:t>-</w:t>
            </w:r>
            <w:r w:rsidR="00DB3151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2A1A89">
              <w:rPr>
                <w:rFonts w:ascii="Century Gothic" w:hAnsi="Century Gothic"/>
                <w:sz w:val="20"/>
                <w:szCs w:val="20"/>
              </w:rPr>
              <w:t>18</w:t>
            </w:r>
          </w:p>
          <w:p w14:paraId="7FDF8324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3CB6F77C" w14:textId="51E5BF1F" w:rsidR="008806F7" w:rsidRPr="00852FD5" w:rsidRDefault="008806F7" w:rsidP="008806F7">
            <w:pPr>
              <w:rPr>
                <w:rFonts w:ascii="Century Gothic" w:hAnsi="Century Gothic"/>
                <w:b/>
                <w:bCs/>
                <w:color w:val="00B05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color w:val="00B050"/>
                <w:sz w:val="20"/>
                <w:szCs w:val="20"/>
              </w:rPr>
              <w:t>Logs</w:t>
            </w:r>
            <w:r w:rsidRPr="00852FD5">
              <w:rPr>
                <w:rFonts w:ascii="Century Gothic" w:hAnsi="Century Gothic"/>
                <w:b/>
                <w:bCs/>
                <w:color w:val="00B050"/>
                <w:sz w:val="20"/>
                <w:szCs w:val="20"/>
              </w:rPr>
              <w:t xml:space="preserve"> Quiz</w:t>
            </w:r>
            <w:r w:rsidR="00322B70">
              <w:rPr>
                <w:rFonts w:ascii="Century Gothic" w:hAnsi="Century Gothic"/>
                <w:b/>
                <w:bCs/>
                <w:color w:val="00B050"/>
                <w:sz w:val="20"/>
                <w:szCs w:val="20"/>
              </w:rPr>
              <w:t xml:space="preserve"> 2</w:t>
            </w:r>
          </w:p>
          <w:p w14:paraId="5241302E" w14:textId="77777777" w:rsidR="008806F7" w:rsidRPr="00852FD5" w:rsidRDefault="008806F7" w:rsidP="008806F7">
            <w:pPr>
              <w:rPr>
                <w:rFonts w:ascii="Century Gothic" w:hAnsi="Century Gothic"/>
                <w:b/>
                <w:bCs/>
                <w:color w:val="00B050"/>
                <w:sz w:val="20"/>
                <w:szCs w:val="20"/>
              </w:rPr>
            </w:pPr>
            <w:r w:rsidRPr="00852FD5">
              <w:rPr>
                <w:rFonts w:ascii="Century Gothic" w:hAnsi="Century Gothic"/>
                <w:b/>
                <w:bCs/>
                <w:color w:val="00B050"/>
                <w:sz w:val="20"/>
                <w:szCs w:val="20"/>
              </w:rPr>
              <w:t xml:space="preserve">Due </w:t>
            </w:r>
            <w:r>
              <w:rPr>
                <w:rFonts w:ascii="Century Gothic" w:hAnsi="Century Gothic"/>
                <w:b/>
                <w:bCs/>
                <w:color w:val="00B050"/>
                <w:sz w:val="20"/>
                <w:szCs w:val="20"/>
              </w:rPr>
              <w:t>Thurs</w:t>
            </w:r>
            <w:r w:rsidRPr="00852FD5">
              <w:rPr>
                <w:rFonts w:ascii="Century Gothic" w:hAnsi="Century Gothic"/>
                <w:b/>
                <w:bCs/>
                <w:color w:val="00B050"/>
                <w:sz w:val="20"/>
                <w:szCs w:val="20"/>
              </w:rPr>
              <w:t>day 8 am</w:t>
            </w:r>
          </w:p>
          <w:p w14:paraId="3CEE05EE" w14:textId="7C87C6B8" w:rsidR="008806F7" w:rsidRPr="0002761C" w:rsidRDefault="008806F7" w:rsidP="004F3B2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158" w:type="dxa"/>
          </w:tcPr>
          <w:p w14:paraId="12664202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5</w:t>
            </w:r>
          </w:p>
          <w:p w14:paraId="77FF0DE8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084A8FD1" w14:textId="77777777" w:rsidR="00EC44C8" w:rsidRPr="00EC44C8" w:rsidRDefault="00EC44C8" w:rsidP="00EC44C8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EC44C8">
              <w:rPr>
                <w:rFonts w:ascii="Century Gothic" w:hAnsi="Century Gothic"/>
                <w:b/>
                <w:bCs/>
                <w:sz w:val="20"/>
                <w:szCs w:val="20"/>
              </w:rPr>
              <w:t>Asynchronous Learning Day</w:t>
            </w:r>
          </w:p>
          <w:p w14:paraId="2F7BFD59" w14:textId="77777777" w:rsidR="00EC44C8" w:rsidRDefault="00EC44C8" w:rsidP="00EC44C8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  <w:p w14:paraId="42B3108E" w14:textId="77777777" w:rsidR="00EC44C8" w:rsidRDefault="00EC44C8" w:rsidP="00EC44C8">
            <w:pPr>
              <w:jc w:val="center"/>
              <w:rPr>
                <w:noProof/>
              </w:rPr>
            </w:pPr>
            <w:r w:rsidRPr="00B636EB">
              <w:rPr>
                <w:rFonts w:ascii="Century Gothic" w:hAnsi="Century Gothic"/>
                <w:sz w:val="20"/>
                <w:szCs w:val="20"/>
              </w:rPr>
              <w:t>Help Session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by Appointment</w:t>
            </w:r>
            <w:r>
              <w:rPr>
                <w:noProof/>
              </w:rPr>
              <w:t xml:space="preserve">  </w:t>
            </w:r>
          </w:p>
          <w:p w14:paraId="0EC56C8E" w14:textId="06ABCFAB" w:rsidR="004F3B28" w:rsidRDefault="004F3B28" w:rsidP="004F3B28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158" w:type="dxa"/>
          </w:tcPr>
          <w:p w14:paraId="46E22D05" w14:textId="77777777" w:rsidR="004F3B28" w:rsidRDefault="004F3B28" w:rsidP="004F3B28">
            <w:pPr>
              <w:rPr>
                <w:rFonts w:ascii="DK Douceur" w:hAnsi="DK Douceur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6   </w:t>
            </w:r>
            <w:r>
              <w:rPr>
                <w:rFonts w:ascii="DK Douceur" w:hAnsi="DK Douceur"/>
                <w:sz w:val="20"/>
                <w:szCs w:val="20"/>
              </w:rPr>
              <w:t xml:space="preserve">  Day 7</w:t>
            </w:r>
          </w:p>
          <w:p w14:paraId="6DE603D0" w14:textId="77777777" w:rsidR="004F3B28" w:rsidRDefault="004F3B28" w:rsidP="004F3B28">
            <w:pPr>
              <w:rPr>
                <w:rFonts w:ascii="DK Douceur" w:hAnsi="DK Douceur"/>
                <w:sz w:val="20"/>
                <w:szCs w:val="20"/>
              </w:rPr>
            </w:pPr>
          </w:p>
          <w:p w14:paraId="2C2D2B17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Applications of Logarithms</w:t>
            </w:r>
          </w:p>
          <w:p w14:paraId="5BDAD3D1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74FCD72F" w14:textId="4603F66C" w:rsidR="004F3B28" w:rsidRPr="00392A71" w:rsidRDefault="004F3B28" w:rsidP="004F3B28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392A71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CW: p.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1</w:t>
            </w:r>
            <w:r w:rsidR="002A1A89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9</w:t>
            </w:r>
            <w:r w:rsidR="00DB3151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 </w:t>
            </w:r>
            <w:r w:rsidR="002A1A89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-</w:t>
            </w:r>
            <w:r w:rsidR="00DB3151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 </w:t>
            </w:r>
            <w:r w:rsidR="002A1A89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2</w:t>
            </w:r>
            <w:r w:rsidR="00DB3151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0</w:t>
            </w:r>
          </w:p>
          <w:p w14:paraId="22D8133F" w14:textId="4316EA15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HW: p. </w:t>
            </w:r>
            <w:r w:rsidR="002A1A89">
              <w:rPr>
                <w:rFonts w:ascii="Century Gothic" w:hAnsi="Century Gothic"/>
                <w:sz w:val="20"/>
                <w:szCs w:val="20"/>
              </w:rPr>
              <w:t>21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  <w:p w14:paraId="56672463" w14:textId="77777777" w:rsidR="004F3B28" w:rsidRDefault="004F3B28" w:rsidP="004F3B28">
            <w:pPr>
              <w:rPr>
                <w:rFonts w:ascii="DK Douceur" w:hAnsi="DK Douceur"/>
                <w:sz w:val="20"/>
                <w:szCs w:val="20"/>
              </w:rPr>
            </w:pPr>
          </w:p>
          <w:p w14:paraId="4DEBD543" w14:textId="3B96BFC2" w:rsidR="004F3B28" w:rsidRDefault="00322B70" w:rsidP="004F3B28">
            <w:pPr>
              <w:rPr>
                <w:rFonts w:ascii="Century Gothic" w:hAnsi="Century Gothic"/>
                <w:sz w:val="20"/>
                <w:szCs w:val="20"/>
              </w:rPr>
            </w:pPr>
            <w:r w:rsidRPr="00130299">
              <w:rPr>
                <w:rFonts w:ascii="Century Gothic" w:hAnsi="Century Gothic"/>
                <w:b/>
                <w:bCs/>
                <w:color w:val="00B050"/>
                <w:sz w:val="20"/>
                <w:szCs w:val="20"/>
              </w:rPr>
              <w:t xml:space="preserve">Logs Quiz </w:t>
            </w:r>
            <w:r>
              <w:rPr>
                <w:rFonts w:ascii="Century Gothic" w:hAnsi="Century Gothic"/>
                <w:b/>
                <w:bCs/>
                <w:color w:val="00B050"/>
                <w:sz w:val="20"/>
                <w:szCs w:val="20"/>
              </w:rPr>
              <w:t xml:space="preserve">2 </w:t>
            </w:r>
            <w:r w:rsidRPr="00130299">
              <w:rPr>
                <w:rFonts w:ascii="Century Gothic" w:hAnsi="Century Gothic"/>
                <w:b/>
                <w:bCs/>
                <w:color w:val="00B050"/>
                <w:sz w:val="20"/>
                <w:szCs w:val="20"/>
              </w:rPr>
              <w:t xml:space="preserve">Due </w:t>
            </w:r>
            <w:r w:rsidR="008B61C5">
              <w:rPr>
                <w:rFonts w:ascii="Century Gothic" w:hAnsi="Century Gothic"/>
                <w:b/>
                <w:bCs/>
                <w:color w:val="00B050"/>
                <w:sz w:val="20"/>
                <w:szCs w:val="20"/>
              </w:rPr>
              <w:t xml:space="preserve">by </w:t>
            </w:r>
            <w:r w:rsidRPr="00130299">
              <w:rPr>
                <w:rFonts w:ascii="Century Gothic" w:hAnsi="Century Gothic"/>
                <w:b/>
                <w:bCs/>
                <w:color w:val="00B050"/>
                <w:sz w:val="20"/>
                <w:szCs w:val="20"/>
              </w:rPr>
              <w:t>8</w:t>
            </w:r>
            <w:r w:rsidR="008B61C5">
              <w:rPr>
                <w:rFonts w:ascii="Century Gothic" w:hAnsi="Century Gothic"/>
                <w:b/>
                <w:bCs/>
                <w:color w:val="00B050"/>
                <w:sz w:val="20"/>
                <w:szCs w:val="20"/>
              </w:rPr>
              <w:t xml:space="preserve"> </w:t>
            </w:r>
            <w:r w:rsidRPr="00130299">
              <w:rPr>
                <w:rFonts w:ascii="Century Gothic" w:hAnsi="Century Gothic"/>
                <w:b/>
                <w:bCs/>
                <w:color w:val="00B050"/>
                <w:sz w:val="20"/>
                <w:szCs w:val="20"/>
              </w:rPr>
              <w:t>am</w:t>
            </w:r>
          </w:p>
          <w:p w14:paraId="6B61495F" w14:textId="77777777" w:rsidR="004F3B28" w:rsidRPr="0002761C" w:rsidRDefault="004F3B28" w:rsidP="004F3B28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2161" w:type="dxa"/>
          </w:tcPr>
          <w:p w14:paraId="0E48C025" w14:textId="77777777" w:rsidR="004F3B28" w:rsidRDefault="004F3B28" w:rsidP="004F3B28">
            <w:pPr>
              <w:rPr>
                <w:rFonts w:ascii="DK Douceur" w:hAnsi="DK Douceur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7     </w:t>
            </w:r>
            <w:r>
              <w:rPr>
                <w:rFonts w:ascii="DK Douceur" w:hAnsi="DK Douceur"/>
                <w:sz w:val="20"/>
                <w:szCs w:val="20"/>
              </w:rPr>
              <w:t xml:space="preserve"> Day 8</w:t>
            </w:r>
          </w:p>
          <w:p w14:paraId="17FFFE05" w14:textId="77777777" w:rsidR="004F3B28" w:rsidRDefault="004F3B28" w:rsidP="004F3B28">
            <w:pPr>
              <w:rPr>
                <w:rFonts w:ascii="DK Douceur" w:hAnsi="DK Douceur"/>
                <w:sz w:val="20"/>
                <w:szCs w:val="20"/>
              </w:rPr>
            </w:pPr>
          </w:p>
          <w:p w14:paraId="52C0D098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  <w:r w:rsidRPr="00265184">
              <w:rPr>
                <w:rFonts w:ascii="Century Gothic" w:hAnsi="Century Gothic"/>
                <w:sz w:val="20"/>
                <w:szCs w:val="20"/>
              </w:rPr>
              <w:t>More Applications of Logs</w:t>
            </w:r>
          </w:p>
          <w:p w14:paraId="4A0F3BB3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45720BC2" w14:textId="08580231" w:rsidR="004F3B28" w:rsidRPr="00392A71" w:rsidRDefault="004F3B28" w:rsidP="004F3B28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392A71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CW: p. </w:t>
            </w:r>
            <w:r w:rsidR="002A1A89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22</w:t>
            </w:r>
            <w:r w:rsidR="00DB3151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 </w:t>
            </w:r>
            <w:r w:rsidR="002548E4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-</w:t>
            </w:r>
            <w:r w:rsidR="00DB3151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 </w:t>
            </w:r>
            <w:r w:rsidR="002548E4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23</w:t>
            </w:r>
          </w:p>
          <w:p w14:paraId="4339E120" w14:textId="4AD457BF" w:rsidR="004F3B28" w:rsidRPr="00265184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HW: </w:t>
            </w:r>
            <w:r w:rsidR="000C0F71">
              <w:rPr>
                <w:rFonts w:ascii="Century Gothic" w:hAnsi="Century Gothic"/>
                <w:sz w:val="20"/>
                <w:szCs w:val="20"/>
              </w:rPr>
              <w:t xml:space="preserve">Finish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p. </w:t>
            </w:r>
            <w:r w:rsidR="002548E4">
              <w:rPr>
                <w:rFonts w:ascii="Century Gothic" w:hAnsi="Century Gothic"/>
                <w:sz w:val="20"/>
                <w:szCs w:val="20"/>
              </w:rPr>
              <w:t>22</w:t>
            </w:r>
            <w:r w:rsidR="00DB3151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2548E4">
              <w:rPr>
                <w:rFonts w:ascii="Century Gothic" w:hAnsi="Century Gothic"/>
                <w:sz w:val="20"/>
                <w:szCs w:val="20"/>
              </w:rPr>
              <w:t>-</w:t>
            </w:r>
            <w:r w:rsidR="00DB3151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2A1A89">
              <w:rPr>
                <w:rFonts w:ascii="Century Gothic" w:hAnsi="Century Gothic"/>
                <w:sz w:val="20"/>
                <w:szCs w:val="20"/>
              </w:rPr>
              <w:t>23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  <w:p w14:paraId="59F665EA" w14:textId="77777777" w:rsidR="004F3B28" w:rsidRDefault="004F3B28" w:rsidP="004F3B28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  <w:p w14:paraId="5CB09879" w14:textId="1DCD4FD0" w:rsidR="002A1A89" w:rsidRPr="00195387" w:rsidRDefault="002A1A89" w:rsidP="002A1A89">
            <w:pPr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</w:pPr>
            <w:r w:rsidRPr="00195387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 xml:space="preserve">Upload Week </w:t>
            </w:r>
            <w:r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>1</w:t>
            </w:r>
            <w:r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>6</w:t>
            </w:r>
            <w:r w:rsidRPr="00195387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 xml:space="preserve"> HW to CTLS by </w:t>
            </w:r>
            <w:r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>Friday at</w:t>
            </w:r>
            <w:r w:rsidRPr="00195387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 xml:space="preserve"> 11:59 PM (p.</w:t>
            </w:r>
            <w:r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B613C9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>15</w:t>
            </w:r>
            <w:r w:rsidR="00EE1780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 xml:space="preserve">, </w:t>
            </w:r>
            <w:r w:rsidR="00B613C9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>16,</w:t>
            </w:r>
            <w:r w:rsidR="00EE1780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 xml:space="preserve"> 17, 18, 21, 22,</w:t>
            </w:r>
            <w:r w:rsidR="00B613C9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>&amp;</w:t>
            </w:r>
            <w:r w:rsidR="00EE1780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B613C9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>23</w:t>
            </w:r>
            <w:r w:rsidRPr="00195387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>)</w:t>
            </w:r>
          </w:p>
          <w:p w14:paraId="1E7E65B0" w14:textId="639EB0ED" w:rsidR="002A1A89" w:rsidRPr="0002761C" w:rsidRDefault="002A1A89" w:rsidP="004F3B28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</w:tr>
      <w:tr w:rsidR="004F3B28" w14:paraId="7C063061" w14:textId="77777777" w:rsidTr="008647FB">
        <w:trPr>
          <w:trHeight w:val="1575"/>
        </w:trPr>
        <w:tc>
          <w:tcPr>
            <w:tcW w:w="2159" w:type="dxa"/>
          </w:tcPr>
          <w:p w14:paraId="655E809B" w14:textId="77777777" w:rsidR="004F3B28" w:rsidRDefault="004F3B28" w:rsidP="004F3B28">
            <w:pPr>
              <w:rPr>
                <w:rFonts w:ascii="DK Douceur" w:hAnsi="DK Douceur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10     </w:t>
            </w:r>
            <w:r>
              <w:rPr>
                <w:rFonts w:ascii="DK Douceur" w:hAnsi="DK Douceur"/>
                <w:sz w:val="20"/>
                <w:szCs w:val="20"/>
              </w:rPr>
              <w:t>Day 9</w:t>
            </w:r>
          </w:p>
          <w:p w14:paraId="757898A4" w14:textId="77777777" w:rsidR="004F3B28" w:rsidRDefault="004F3B28" w:rsidP="004F3B28">
            <w:pPr>
              <w:rPr>
                <w:rFonts w:ascii="DK Douceur" w:hAnsi="DK Douceur"/>
                <w:sz w:val="20"/>
                <w:szCs w:val="20"/>
              </w:rPr>
            </w:pPr>
          </w:p>
          <w:p w14:paraId="2E84BFB8" w14:textId="77777777" w:rsidR="004F3B28" w:rsidRPr="00265184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Review</w:t>
            </w:r>
          </w:p>
          <w:p w14:paraId="35BBBE4D" w14:textId="77777777" w:rsidR="004F3B28" w:rsidRDefault="004F3B28" w:rsidP="004F3B28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  <w:p w14:paraId="7E805C3F" w14:textId="2794EAEA" w:rsidR="004F3B28" w:rsidRPr="00392A71" w:rsidRDefault="004F3B28" w:rsidP="004F3B28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392A71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CW: p. </w:t>
            </w:r>
            <w:r w:rsidR="00EE1780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24-26</w:t>
            </w:r>
          </w:p>
          <w:p w14:paraId="1D5FD9A5" w14:textId="038CA5F8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HW: </w:t>
            </w:r>
            <w:r w:rsidR="000C0F71">
              <w:rPr>
                <w:rFonts w:ascii="Century Gothic" w:hAnsi="Century Gothic"/>
                <w:sz w:val="20"/>
                <w:szCs w:val="20"/>
              </w:rPr>
              <w:t>Additional Review</w:t>
            </w:r>
            <w:r w:rsidR="001E6604">
              <w:rPr>
                <w:rFonts w:ascii="Century Gothic" w:hAnsi="Century Gothic"/>
                <w:sz w:val="20"/>
                <w:szCs w:val="20"/>
              </w:rPr>
              <w:t xml:space="preserve"> TBD</w:t>
            </w:r>
          </w:p>
          <w:p w14:paraId="012D530E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42D7F7D5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159" w:type="dxa"/>
          </w:tcPr>
          <w:p w14:paraId="724B859C" w14:textId="77777777" w:rsidR="004F3B28" w:rsidRPr="00265184" w:rsidRDefault="004F3B28" w:rsidP="004F3B28">
            <w:pPr>
              <w:rPr>
                <w:rFonts w:ascii="DK Douceur" w:hAnsi="DK Douceur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11     </w:t>
            </w:r>
            <w:r>
              <w:rPr>
                <w:rFonts w:ascii="DK Douceur" w:hAnsi="DK Douceur"/>
                <w:sz w:val="20"/>
                <w:szCs w:val="20"/>
              </w:rPr>
              <w:t>Day 10</w:t>
            </w:r>
          </w:p>
          <w:p w14:paraId="5651B82B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8132543" w14:textId="77777777" w:rsidR="004F3B28" w:rsidRPr="00852FD5" w:rsidRDefault="004F3B28" w:rsidP="004F3B28">
            <w:pPr>
              <w:jc w:val="center"/>
              <w:rPr>
                <w:rFonts w:ascii="Century Gothic" w:hAnsi="Century Gothic"/>
                <w:b/>
                <w:bCs/>
                <w:color w:val="FF0000"/>
                <w:sz w:val="20"/>
                <w:szCs w:val="20"/>
              </w:rPr>
            </w:pPr>
            <w:r w:rsidRPr="00852FD5">
              <w:rPr>
                <w:rFonts w:ascii="Century Gothic" w:hAnsi="Century Gothic"/>
                <w:b/>
                <w:bCs/>
                <w:color w:val="FF0000"/>
                <w:sz w:val="20"/>
                <w:szCs w:val="20"/>
              </w:rPr>
              <w:t xml:space="preserve">Unit </w:t>
            </w:r>
            <w:r>
              <w:rPr>
                <w:rFonts w:ascii="Century Gothic" w:hAnsi="Century Gothic"/>
                <w:b/>
                <w:bCs/>
                <w:color w:val="FF0000"/>
                <w:sz w:val="20"/>
                <w:szCs w:val="20"/>
              </w:rPr>
              <w:t>5</w:t>
            </w:r>
            <w:r w:rsidRPr="00852FD5">
              <w:rPr>
                <w:rFonts w:ascii="Century Gothic" w:hAnsi="Century Gothic"/>
                <w:b/>
                <w:bCs/>
                <w:color w:val="FF0000"/>
                <w:sz w:val="20"/>
                <w:szCs w:val="20"/>
              </w:rPr>
              <w:t xml:space="preserve"> Test</w:t>
            </w:r>
          </w:p>
          <w:p w14:paraId="31893470" w14:textId="24D73F31" w:rsidR="004F3B28" w:rsidRDefault="004F3B28" w:rsidP="004F3B28">
            <w:pPr>
              <w:jc w:val="center"/>
              <w:rPr>
                <w:rFonts w:ascii="Century Gothic" w:hAnsi="Century Gothic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color w:val="FF0000"/>
                <w:sz w:val="20"/>
                <w:szCs w:val="20"/>
              </w:rPr>
              <w:t>(</w:t>
            </w:r>
            <w:r w:rsidR="00322857">
              <w:rPr>
                <w:rFonts w:ascii="Century Gothic" w:hAnsi="Century Gothic"/>
                <w:b/>
                <w:bCs/>
                <w:color w:val="FF0000"/>
                <w:sz w:val="20"/>
                <w:szCs w:val="20"/>
              </w:rPr>
              <w:t>In</w:t>
            </w:r>
            <w:r>
              <w:rPr>
                <w:rFonts w:ascii="Century Gothic" w:hAnsi="Century Gothic"/>
                <w:b/>
                <w:bCs/>
                <w:color w:val="FF0000"/>
                <w:sz w:val="20"/>
                <w:szCs w:val="20"/>
              </w:rPr>
              <w:t xml:space="preserve"> class or live session </w:t>
            </w:r>
            <w:r w:rsidR="001E6604">
              <w:rPr>
                <w:rFonts w:ascii="Century Gothic" w:hAnsi="Century Gothic"/>
                <w:b/>
                <w:bCs/>
                <w:color w:val="FF0000"/>
                <w:sz w:val="20"/>
                <w:szCs w:val="20"/>
              </w:rPr>
              <w:t xml:space="preserve">- </w:t>
            </w:r>
            <w:r>
              <w:rPr>
                <w:rFonts w:ascii="Century Gothic" w:hAnsi="Century Gothic"/>
                <w:b/>
                <w:bCs/>
                <w:color w:val="FF0000"/>
                <w:sz w:val="20"/>
                <w:szCs w:val="20"/>
              </w:rPr>
              <w:t>video ON)</w:t>
            </w:r>
          </w:p>
          <w:p w14:paraId="77AD6FE5" w14:textId="77777777" w:rsidR="004F3B28" w:rsidRDefault="004F3B28" w:rsidP="004F3B28">
            <w:pPr>
              <w:rPr>
                <w:rFonts w:ascii="Century Gothic" w:hAnsi="Century Gothic"/>
                <w:b/>
                <w:bCs/>
                <w:color w:val="FF0000"/>
                <w:sz w:val="20"/>
                <w:szCs w:val="20"/>
              </w:rPr>
            </w:pPr>
          </w:p>
          <w:p w14:paraId="53AAA1C5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HW: Zoomers, print the Unit 6 packet before Wednesday</w:t>
            </w:r>
          </w:p>
          <w:p w14:paraId="540CECE4" w14:textId="77777777" w:rsidR="004F3B28" w:rsidRPr="00265184" w:rsidRDefault="004F3B28" w:rsidP="004F3B28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2158" w:type="dxa"/>
          </w:tcPr>
          <w:p w14:paraId="0EE8B701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12</w:t>
            </w:r>
          </w:p>
          <w:p w14:paraId="10C1627B" w14:textId="77777777" w:rsidR="004F3B28" w:rsidRDefault="004F3B28" w:rsidP="004F3B28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083B3B00" w14:textId="77777777" w:rsidR="00EC44C8" w:rsidRPr="00EC44C8" w:rsidRDefault="00EC44C8" w:rsidP="00EC44C8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EC44C8">
              <w:rPr>
                <w:rFonts w:ascii="Century Gothic" w:hAnsi="Century Gothic"/>
                <w:b/>
                <w:bCs/>
                <w:sz w:val="20"/>
                <w:szCs w:val="20"/>
              </w:rPr>
              <w:t>Asynchronous Learning Day</w:t>
            </w:r>
          </w:p>
          <w:p w14:paraId="63531224" w14:textId="77777777" w:rsidR="00EC44C8" w:rsidRDefault="00EC44C8" w:rsidP="00EC44C8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  <w:p w14:paraId="04EBD030" w14:textId="77777777" w:rsidR="00EC44C8" w:rsidRDefault="00EC44C8" w:rsidP="00EC44C8">
            <w:pPr>
              <w:jc w:val="center"/>
              <w:rPr>
                <w:noProof/>
              </w:rPr>
            </w:pPr>
            <w:r w:rsidRPr="00B636EB">
              <w:rPr>
                <w:rFonts w:ascii="Century Gothic" w:hAnsi="Century Gothic"/>
                <w:sz w:val="20"/>
                <w:szCs w:val="20"/>
              </w:rPr>
              <w:t>Help Session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by Appointment</w:t>
            </w:r>
            <w:r>
              <w:rPr>
                <w:noProof/>
              </w:rPr>
              <w:t xml:space="preserve">  </w:t>
            </w:r>
          </w:p>
          <w:p w14:paraId="65EBB63D" w14:textId="6A8EED87" w:rsidR="004F3B28" w:rsidRDefault="004F3B28" w:rsidP="004F3B28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158" w:type="dxa"/>
          </w:tcPr>
          <w:p w14:paraId="1EBB2CC9" w14:textId="77777777" w:rsidR="004F3B28" w:rsidRPr="00D23F1E" w:rsidRDefault="004F3B28" w:rsidP="004F3B28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2161" w:type="dxa"/>
          </w:tcPr>
          <w:p w14:paraId="0DB1E0B5" w14:textId="77777777" w:rsidR="004F3B28" w:rsidRPr="00D23F1E" w:rsidRDefault="004F3B28" w:rsidP="004F3B28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</w:tr>
    </w:tbl>
    <w:p w14:paraId="7B9C43CF" w14:textId="77777777" w:rsidR="00812E7B" w:rsidRDefault="00812E7B" w:rsidP="00920283">
      <w:pPr>
        <w:jc w:val="center"/>
        <w:rPr>
          <w:rFonts w:ascii="Century Gothic" w:hAnsi="Century Gothic"/>
          <w:sz w:val="24"/>
          <w:szCs w:val="24"/>
        </w:rPr>
      </w:pPr>
    </w:p>
    <w:p w14:paraId="107E8D3D" w14:textId="77777777" w:rsidR="008647FB" w:rsidRDefault="008647FB" w:rsidP="008647FB">
      <w:pPr>
        <w:spacing w:after="0"/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440C95A3" w14:textId="63355804" w:rsidR="00FE6C2C" w:rsidRPr="00812E7B" w:rsidRDefault="00BC7BE4" w:rsidP="00920283">
      <w:pPr>
        <w:jc w:val="center"/>
        <w:rPr>
          <w:rFonts w:ascii="Century Gothic" w:hAnsi="Century Gothic"/>
          <w:b/>
          <w:bCs/>
        </w:rPr>
      </w:pPr>
      <w:r w:rsidRPr="00812E7B">
        <w:rPr>
          <w:rFonts w:ascii="Century Gothic" w:hAnsi="Century Gothic"/>
          <w:b/>
          <w:bCs/>
          <w:sz w:val="24"/>
          <w:szCs w:val="24"/>
        </w:rPr>
        <w:t>*</w:t>
      </w:r>
      <w:r w:rsidRPr="00812E7B">
        <w:rPr>
          <w:rFonts w:ascii="Century Gothic" w:hAnsi="Century Gothic"/>
          <w:b/>
          <w:bCs/>
        </w:rPr>
        <w:t>THIS PLAN IS SUBJECT TO CHANGE. PLEASE REFER TO</w:t>
      </w:r>
      <w:r w:rsidR="00EA1E77" w:rsidRPr="00812E7B">
        <w:rPr>
          <w:rFonts w:ascii="Century Gothic" w:hAnsi="Century Gothic"/>
          <w:b/>
          <w:bCs/>
        </w:rPr>
        <w:t xml:space="preserve"> CLASS</w:t>
      </w:r>
      <w:r w:rsidR="00812E7B">
        <w:rPr>
          <w:rFonts w:ascii="Century Gothic" w:hAnsi="Century Gothic"/>
          <w:b/>
          <w:bCs/>
        </w:rPr>
        <w:t xml:space="preserve"> ANNOUNCEMENTS</w:t>
      </w:r>
      <w:r w:rsidR="00EA1E77" w:rsidRPr="00812E7B">
        <w:rPr>
          <w:rFonts w:ascii="Century Gothic" w:hAnsi="Century Gothic"/>
          <w:b/>
          <w:bCs/>
        </w:rPr>
        <w:t xml:space="preserve"> </w:t>
      </w:r>
      <w:r w:rsidRPr="00812E7B">
        <w:rPr>
          <w:rFonts w:ascii="Century Gothic" w:hAnsi="Century Gothic"/>
          <w:b/>
          <w:bCs/>
        </w:rPr>
        <w:t>FOR UPDATES*</w:t>
      </w:r>
    </w:p>
    <w:sectPr w:rsidR="00FE6C2C" w:rsidRPr="00812E7B" w:rsidSect="0057550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arrington">
    <w:panose1 w:val="04040505050A02020702"/>
    <w:charset w:val="00"/>
    <w:family w:val="decorative"/>
    <w:pitch w:val="variable"/>
    <w:sig w:usb0="00000003" w:usb1="00000000" w:usb2="00000000" w:usb3="00000000" w:csb0="00000001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DK Douceur">
    <w:altName w:val="Calibri"/>
    <w:panose1 w:val="00000000000000000000"/>
    <w:charset w:val="00"/>
    <w:family w:val="modern"/>
    <w:notTrueType/>
    <w:pitch w:val="variable"/>
    <w:sig w:usb0="80000007" w:usb1="00000002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E60B1D"/>
    <w:multiLevelType w:val="hybridMultilevel"/>
    <w:tmpl w:val="3626CA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F442C3"/>
    <w:multiLevelType w:val="hybridMultilevel"/>
    <w:tmpl w:val="073CED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64298E"/>
    <w:multiLevelType w:val="hybridMultilevel"/>
    <w:tmpl w:val="DCFC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131303"/>
    <w:multiLevelType w:val="hybridMultilevel"/>
    <w:tmpl w:val="37529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02721D"/>
    <w:multiLevelType w:val="hybridMultilevel"/>
    <w:tmpl w:val="3C0AA3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63C535A"/>
    <w:multiLevelType w:val="multilevel"/>
    <w:tmpl w:val="CE9E1B7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4CFD4F19"/>
    <w:multiLevelType w:val="hybridMultilevel"/>
    <w:tmpl w:val="914488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956698"/>
    <w:multiLevelType w:val="hybridMultilevel"/>
    <w:tmpl w:val="4A60A3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5252C9D"/>
    <w:multiLevelType w:val="hybridMultilevel"/>
    <w:tmpl w:val="8B781F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1F6E5F"/>
    <w:multiLevelType w:val="hybridMultilevel"/>
    <w:tmpl w:val="E13A052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4707BD"/>
    <w:multiLevelType w:val="hybridMultilevel"/>
    <w:tmpl w:val="326A8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221FDC"/>
    <w:multiLevelType w:val="hybridMultilevel"/>
    <w:tmpl w:val="E9D88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1"/>
  </w:num>
  <w:num w:numId="4">
    <w:abstractNumId w:val="6"/>
  </w:num>
  <w:num w:numId="5">
    <w:abstractNumId w:val="9"/>
  </w:num>
  <w:num w:numId="6">
    <w:abstractNumId w:val="0"/>
  </w:num>
  <w:num w:numId="7">
    <w:abstractNumId w:val="8"/>
  </w:num>
  <w:num w:numId="8">
    <w:abstractNumId w:val="1"/>
  </w:num>
  <w:num w:numId="9">
    <w:abstractNumId w:val="2"/>
  </w:num>
  <w:num w:numId="10">
    <w:abstractNumId w:val="7"/>
  </w:num>
  <w:num w:numId="11">
    <w:abstractNumId w:val="1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sjA0NDY2MzU0MzNQ0lEKTi0uzszPAykwqgUAZo0GgywAAAA="/>
  </w:docVars>
  <w:rsids>
    <w:rsidRoot w:val="0057550A"/>
    <w:rsid w:val="00000FAC"/>
    <w:rsid w:val="0001713A"/>
    <w:rsid w:val="000203B5"/>
    <w:rsid w:val="00022FDF"/>
    <w:rsid w:val="00026D47"/>
    <w:rsid w:val="0002761C"/>
    <w:rsid w:val="00027752"/>
    <w:rsid w:val="00030629"/>
    <w:rsid w:val="0003431F"/>
    <w:rsid w:val="0003762C"/>
    <w:rsid w:val="000469AE"/>
    <w:rsid w:val="000505A9"/>
    <w:rsid w:val="0005302C"/>
    <w:rsid w:val="0006221F"/>
    <w:rsid w:val="00065FB6"/>
    <w:rsid w:val="00066CAB"/>
    <w:rsid w:val="00071FD4"/>
    <w:rsid w:val="00084CF5"/>
    <w:rsid w:val="00086E34"/>
    <w:rsid w:val="00096EB8"/>
    <w:rsid w:val="00097DB0"/>
    <w:rsid w:val="000A7390"/>
    <w:rsid w:val="000C0F71"/>
    <w:rsid w:val="000C2EA4"/>
    <w:rsid w:val="000C381D"/>
    <w:rsid w:val="000D0C51"/>
    <w:rsid w:val="000D17CC"/>
    <w:rsid w:val="000D2FE0"/>
    <w:rsid w:val="000D5717"/>
    <w:rsid w:val="000E4347"/>
    <w:rsid w:val="000F18A1"/>
    <w:rsid w:val="000F4EF6"/>
    <w:rsid w:val="001051EF"/>
    <w:rsid w:val="0011397E"/>
    <w:rsid w:val="0011714F"/>
    <w:rsid w:val="0012725C"/>
    <w:rsid w:val="00130299"/>
    <w:rsid w:val="0015098D"/>
    <w:rsid w:val="00167E8F"/>
    <w:rsid w:val="001867DF"/>
    <w:rsid w:val="0018785B"/>
    <w:rsid w:val="001922AB"/>
    <w:rsid w:val="00193B51"/>
    <w:rsid w:val="0019594E"/>
    <w:rsid w:val="0019648E"/>
    <w:rsid w:val="001A1F0E"/>
    <w:rsid w:val="001A4140"/>
    <w:rsid w:val="001B070C"/>
    <w:rsid w:val="001B77A7"/>
    <w:rsid w:val="001B78C0"/>
    <w:rsid w:val="001C573A"/>
    <w:rsid w:val="001E6604"/>
    <w:rsid w:val="001F688B"/>
    <w:rsid w:val="001F6B6C"/>
    <w:rsid w:val="00203A6A"/>
    <w:rsid w:val="002058BB"/>
    <w:rsid w:val="00213D33"/>
    <w:rsid w:val="00214587"/>
    <w:rsid w:val="00223A63"/>
    <w:rsid w:val="0023052D"/>
    <w:rsid w:val="00235B81"/>
    <w:rsid w:val="00237A3B"/>
    <w:rsid w:val="002442F6"/>
    <w:rsid w:val="00246377"/>
    <w:rsid w:val="002548E4"/>
    <w:rsid w:val="00261CA7"/>
    <w:rsid w:val="00261E51"/>
    <w:rsid w:val="002642FB"/>
    <w:rsid w:val="00265184"/>
    <w:rsid w:val="00285BC7"/>
    <w:rsid w:val="002951ED"/>
    <w:rsid w:val="002A1A89"/>
    <w:rsid w:val="002B1CDA"/>
    <w:rsid w:val="002B3B4A"/>
    <w:rsid w:val="002B59D0"/>
    <w:rsid w:val="002C07CD"/>
    <w:rsid w:val="002C0A50"/>
    <w:rsid w:val="002C11FA"/>
    <w:rsid w:val="002E5680"/>
    <w:rsid w:val="002F550D"/>
    <w:rsid w:val="002F67CF"/>
    <w:rsid w:val="00301E24"/>
    <w:rsid w:val="00301F50"/>
    <w:rsid w:val="00303839"/>
    <w:rsid w:val="00322857"/>
    <w:rsid w:val="00322A74"/>
    <w:rsid w:val="00322B70"/>
    <w:rsid w:val="00326F9A"/>
    <w:rsid w:val="003301D3"/>
    <w:rsid w:val="00331CA0"/>
    <w:rsid w:val="0033218F"/>
    <w:rsid w:val="00332DEE"/>
    <w:rsid w:val="00335E56"/>
    <w:rsid w:val="0034452A"/>
    <w:rsid w:val="0034607B"/>
    <w:rsid w:val="00350AB6"/>
    <w:rsid w:val="00353FE0"/>
    <w:rsid w:val="0035798E"/>
    <w:rsid w:val="00363A8D"/>
    <w:rsid w:val="00373099"/>
    <w:rsid w:val="003775AA"/>
    <w:rsid w:val="00382685"/>
    <w:rsid w:val="003845AE"/>
    <w:rsid w:val="00392FE6"/>
    <w:rsid w:val="00397E59"/>
    <w:rsid w:val="003A4341"/>
    <w:rsid w:val="003B0333"/>
    <w:rsid w:val="003B0CD9"/>
    <w:rsid w:val="003B26AA"/>
    <w:rsid w:val="003C07A3"/>
    <w:rsid w:val="003C46D8"/>
    <w:rsid w:val="003C66AB"/>
    <w:rsid w:val="003C69CA"/>
    <w:rsid w:val="003C69F6"/>
    <w:rsid w:val="003C7D48"/>
    <w:rsid w:val="003D50CE"/>
    <w:rsid w:val="003E7C21"/>
    <w:rsid w:val="003F0FC6"/>
    <w:rsid w:val="003F1EE5"/>
    <w:rsid w:val="00414F6B"/>
    <w:rsid w:val="004171AA"/>
    <w:rsid w:val="0042632A"/>
    <w:rsid w:val="00430F78"/>
    <w:rsid w:val="00437DE0"/>
    <w:rsid w:val="004417ED"/>
    <w:rsid w:val="00444A4A"/>
    <w:rsid w:val="00453A22"/>
    <w:rsid w:val="00464487"/>
    <w:rsid w:val="00466A05"/>
    <w:rsid w:val="00474569"/>
    <w:rsid w:val="0048341E"/>
    <w:rsid w:val="00485482"/>
    <w:rsid w:val="00492B73"/>
    <w:rsid w:val="00493FBA"/>
    <w:rsid w:val="004959F8"/>
    <w:rsid w:val="004A40AD"/>
    <w:rsid w:val="004A4ED7"/>
    <w:rsid w:val="004B21F8"/>
    <w:rsid w:val="004B3601"/>
    <w:rsid w:val="004D1C0C"/>
    <w:rsid w:val="004D62E5"/>
    <w:rsid w:val="004E40C2"/>
    <w:rsid w:val="004E6FB5"/>
    <w:rsid w:val="004F3B28"/>
    <w:rsid w:val="00502ADC"/>
    <w:rsid w:val="00502AFD"/>
    <w:rsid w:val="00507238"/>
    <w:rsid w:val="00512C8E"/>
    <w:rsid w:val="00512CB7"/>
    <w:rsid w:val="005226A1"/>
    <w:rsid w:val="00527B73"/>
    <w:rsid w:val="00530F18"/>
    <w:rsid w:val="0053116A"/>
    <w:rsid w:val="00534F4B"/>
    <w:rsid w:val="00535059"/>
    <w:rsid w:val="005350E4"/>
    <w:rsid w:val="00547349"/>
    <w:rsid w:val="00554A17"/>
    <w:rsid w:val="00555CFD"/>
    <w:rsid w:val="005570EF"/>
    <w:rsid w:val="005617DF"/>
    <w:rsid w:val="00564AA4"/>
    <w:rsid w:val="0056793C"/>
    <w:rsid w:val="00572C3B"/>
    <w:rsid w:val="00574FA9"/>
    <w:rsid w:val="0057550A"/>
    <w:rsid w:val="0057618E"/>
    <w:rsid w:val="0058791B"/>
    <w:rsid w:val="005905AA"/>
    <w:rsid w:val="00597A39"/>
    <w:rsid w:val="005A6E4C"/>
    <w:rsid w:val="005B1D60"/>
    <w:rsid w:val="005C06E2"/>
    <w:rsid w:val="005C119E"/>
    <w:rsid w:val="005C1284"/>
    <w:rsid w:val="005C3E28"/>
    <w:rsid w:val="005C404A"/>
    <w:rsid w:val="005C7D8E"/>
    <w:rsid w:val="005D4E64"/>
    <w:rsid w:val="005D54C3"/>
    <w:rsid w:val="005D7174"/>
    <w:rsid w:val="005E6B8A"/>
    <w:rsid w:val="005F7983"/>
    <w:rsid w:val="00600C4A"/>
    <w:rsid w:val="006022B7"/>
    <w:rsid w:val="00610D38"/>
    <w:rsid w:val="0061120E"/>
    <w:rsid w:val="00614C1D"/>
    <w:rsid w:val="00620C25"/>
    <w:rsid w:val="00623D77"/>
    <w:rsid w:val="00633577"/>
    <w:rsid w:val="0063549B"/>
    <w:rsid w:val="00643B77"/>
    <w:rsid w:val="00650582"/>
    <w:rsid w:val="00654F13"/>
    <w:rsid w:val="00656144"/>
    <w:rsid w:val="006569C7"/>
    <w:rsid w:val="00656FF4"/>
    <w:rsid w:val="00660E37"/>
    <w:rsid w:val="00661320"/>
    <w:rsid w:val="0066196A"/>
    <w:rsid w:val="00666903"/>
    <w:rsid w:val="006905B3"/>
    <w:rsid w:val="00696627"/>
    <w:rsid w:val="006A0CF1"/>
    <w:rsid w:val="006A1D14"/>
    <w:rsid w:val="006A1DD1"/>
    <w:rsid w:val="006A5137"/>
    <w:rsid w:val="006A70C8"/>
    <w:rsid w:val="006B13D8"/>
    <w:rsid w:val="006B227B"/>
    <w:rsid w:val="006B68C8"/>
    <w:rsid w:val="006C05D1"/>
    <w:rsid w:val="006C6328"/>
    <w:rsid w:val="006E7115"/>
    <w:rsid w:val="006F34BC"/>
    <w:rsid w:val="006F4785"/>
    <w:rsid w:val="00700A57"/>
    <w:rsid w:val="00705409"/>
    <w:rsid w:val="007120B9"/>
    <w:rsid w:val="00717C79"/>
    <w:rsid w:val="00717E85"/>
    <w:rsid w:val="00720591"/>
    <w:rsid w:val="00733F55"/>
    <w:rsid w:val="00743C52"/>
    <w:rsid w:val="007453A4"/>
    <w:rsid w:val="007467F4"/>
    <w:rsid w:val="0074797D"/>
    <w:rsid w:val="0076613C"/>
    <w:rsid w:val="00767E6F"/>
    <w:rsid w:val="00777B2C"/>
    <w:rsid w:val="00786BCB"/>
    <w:rsid w:val="00797B0A"/>
    <w:rsid w:val="007A4AF9"/>
    <w:rsid w:val="007A6CED"/>
    <w:rsid w:val="007B547E"/>
    <w:rsid w:val="007B5F60"/>
    <w:rsid w:val="007C5391"/>
    <w:rsid w:val="007D4539"/>
    <w:rsid w:val="007E1C6F"/>
    <w:rsid w:val="007E5186"/>
    <w:rsid w:val="007F6C2F"/>
    <w:rsid w:val="00801908"/>
    <w:rsid w:val="0081001D"/>
    <w:rsid w:val="00812E7B"/>
    <w:rsid w:val="00820FC6"/>
    <w:rsid w:val="00822036"/>
    <w:rsid w:val="00825047"/>
    <w:rsid w:val="00827B69"/>
    <w:rsid w:val="0084663B"/>
    <w:rsid w:val="008470F6"/>
    <w:rsid w:val="00856448"/>
    <w:rsid w:val="0085707D"/>
    <w:rsid w:val="008647FB"/>
    <w:rsid w:val="00864967"/>
    <w:rsid w:val="00866A07"/>
    <w:rsid w:val="008732AB"/>
    <w:rsid w:val="00876D7F"/>
    <w:rsid w:val="00877695"/>
    <w:rsid w:val="008806F7"/>
    <w:rsid w:val="00886D7B"/>
    <w:rsid w:val="00892198"/>
    <w:rsid w:val="00893746"/>
    <w:rsid w:val="0089404C"/>
    <w:rsid w:val="00895945"/>
    <w:rsid w:val="008A207E"/>
    <w:rsid w:val="008B0EDC"/>
    <w:rsid w:val="008B61C5"/>
    <w:rsid w:val="008D5647"/>
    <w:rsid w:val="008D6864"/>
    <w:rsid w:val="008D68D6"/>
    <w:rsid w:val="008E016F"/>
    <w:rsid w:val="008E5F11"/>
    <w:rsid w:val="008F411D"/>
    <w:rsid w:val="00905850"/>
    <w:rsid w:val="009133CA"/>
    <w:rsid w:val="00920283"/>
    <w:rsid w:val="00922F24"/>
    <w:rsid w:val="00922F88"/>
    <w:rsid w:val="00924321"/>
    <w:rsid w:val="00925E75"/>
    <w:rsid w:val="009263AF"/>
    <w:rsid w:val="00932162"/>
    <w:rsid w:val="0093556A"/>
    <w:rsid w:val="00935F46"/>
    <w:rsid w:val="00935FFF"/>
    <w:rsid w:val="009371D1"/>
    <w:rsid w:val="00941F4E"/>
    <w:rsid w:val="009551A2"/>
    <w:rsid w:val="00966239"/>
    <w:rsid w:val="00966A96"/>
    <w:rsid w:val="00974DA7"/>
    <w:rsid w:val="00980539"/>
    <w:rsid w:val="00982D99"/>
    <w:rsid w:val="00982F3C"/>
    <w:rsid w:val="00984BAD"/>
    <w:rsid w:val="00984D7F"/>
    <w:rsid w:val="00987EA3"/>
    <w:rsid w:val="009947B3"/>
    <w:rsid w:val="00994875"/>
    <w:rsid w:val="00995187"/>
    <w:rsid w:val="00995703"/>
    <w:rsid w:val="00995D4B"/>
    <w:rsid w:val="0099647A"/>
    <w:rsid w:val="009B1A3D"/>
    <w:rsid w:val="009B3A23"/>
    <w:rsid w:val="009B485D"/>
    <w:rsid w:val="009B710B"/>
    <w:rsid w:val="009C2F5A"/>
    <w:rsid w:val="009C52CA"/>
    <w:rsid w:val="009D745D"/>
    <w:rsid w:val="009E3B3C"/>
    <w:rsid w:val="009E538C"/>
    <w:rsid w:val="009F09BA"/>
    <w:rsid w:val="009F46F4"/>
    <w:rsid w:val="00A05C6D"/>
    <w:rsid w:val="00A06E84"/>
    <w:rsid w:val="00A1503B"/>
    <w:rsid w:val="00A21FA8"/>
    <w:rsid w:val="00A23049"/>
    <w:rsid w:val="00A234EE"/>
    <w:rsid w:val="00A30334"/>
    <w:rsid w:val="00A42ABF"/>
    <w:rsid w:val="00A44CCA"/>
    <w:rsid w:val="00A47ACE"/>
    <w:rsid w:val="00A50560"/>
    <w:rsid w:val="00A51890"/>
    <w:rsid w:val="00A624AF"/>
    <w:rsid w:val="00A62F87"/>
    <w:rsid w:val="00A6472D"/>
    <w:rsid w:val="00A67E10"/>
    <w:rsid w:val="00A701DF"/>
    <w:rsid w:val="00A7074C"/>
    <w:rsid w:val="00A719DB"/>
    <w:rsid w:val="00A71D58"/>
    <w:rsid w:val="00A73128"/>
    <w:rsid w:val="00A83972"/>
    <w:rsid w:val="00A839B6"/>
    <w:rsid w:val="00A874C0"/>
    <w:rsid w:val="00AA0F9B"/>
    <w:rsid w:val="00AB23DE"/>
    <w:rsid w:val="00AB43AF"/>
    <w:rsid w:val="00AB4BC1"/>
    <w:rsid w:val="00AC7B6F"/>
    <w:rsid w:val="00AD1963"/>
    <w:rsid w:val="00AD26C7"/>
    <w:rsid w:val="00AD5F26"/>
    <w:rsid w:val="00AD60EC"/>
    <w:rsid w:val="00AE6AAB"/>
    <w:rsid w:val="00AE6F60"/>
    <w:rsid w:val="00AE7B67"/>
    <w:rsid w:val="00AF2D9A"/>
    <w:rsid w:val="00AF3FDF"/>
    <w:rsid w:val="00AF73E0"/>
    <w:rsid w:val="00B07479"/>
    <w:rsid w:val="00B1288E"/>
    <w:rsid w:val="00B23917"/>
    <w:rsid w:val="00B24992"/>
    <w:rsid w:val="00B3206A"/>
    <w:rsid w:val="00B34130"/>
    <w:rsid w:val="00B404CE"/>
    <w:rsid w:val="00B428C7"/>
    <w:rsid w:val="00B43FB0"/>
    <w:rsid w:val="00B46C91"/>
    <w:rsid w:val="00B53CD0"/>
    <w:rsid w:val="00B613C9"/>
    <w:rsid w:val="00B636EB"/>
    <w:rsid w:val="00B70DAB"/>
    <w:rsid w:val="00B743C9"/>
    <w:rsid w:val="00B903E1"/>
    <w:rsid w:val="00B90880"/>
    <w:rsid w:val="00B93701"/>
    <w:rsid w:val="00B95D43"/>
    <w:rsid w:val="00BA289B"/>
    <w:rsid w:val="00BA41D0"/>
    <w:rsid w:val="00BC7BE4"/>
    <w:rsid w:val="00BD73FC"/>
    <w:rsid w:val="00BE0283"/>
    <w:rsid w:val="00BE19BB"/>
    <w:rsid w:val="00BF4ED4"/>
    <w:rsid w:val="00BF5B2A"/>
    <w:rsid w:val="00C0359D"/>
    <w:rsid w:val="00C1400C"/>
    <w:rsid w:val="00C25C3D"/>
    <w:rsid w:val="00C32B96"/>
    <w:rsid w:val="00C34673"/>
    <w:rsid w:val="00C44F0A"/>
    <w:rsid w:val="00C47B1E"/>
    <w:rsid w:val="00C53C73"/>
    <w:rsid w:val="00C67A62"/>
    <w:rsid w:val="00C84949"/>
    <w:rsid w:val="00C910F9"/>
    <w:rsid w:val="00C92B8C"/>
    <w:rsid w:val="00C92BE4"/>
    <w:rsid w:val="00C9583D"/>
    <w:rsid w:val="00CA1F57"/>
    <w:rsid w:val="00CA261C"/>
    <w:rsid w:val="00CA38ED"/>
    <w:rsid w:val="00CA4337"/>
    <w:rsid w:val="00CA7F67"/>
    <w:rsid w:val="00CD0BF2"/>
    <w:rsid w:val="00CD44CA"/>
    <w:rsid w:val="00CD786D"/>
    <w:rsid w:val="00CE0EE5"/>
    <w:rsid w:val="00CE2553"/>
    <w:rsid w:val="00CE522D"/>
    <w:rsid w:val="00CF633B"/>
    <w:rsid w:val="00D013D1"/>
    <w:rsid w:val="00D03FBE"/>
    <w:rsid w:val="00D04789"/>
    <w:rsid w:val="00D070B6"/>
    <w:rsid w:val="00D13210"/>
    <w:rsid w:val="00D21BC6"/>
    <w:rsid w:val="00D23F1E"/>
    <w:rsid w:val="00D27B24"/>
    <w:rsid w:val="00D41F20"/>
    <w:rsid w:val="00D43CCA"/>
    <w:rsid w:val="00D4507B"/>
    <w:rsid w:val="00D467C9"/>
    <w:rsid w:val="00D50DBB"/>
    <w:rsid w:val="00D52AE0"/>
    <w:rsid w:val="00D61BB7"/>
    <w:rsid w:val="00D61D4E"/>
    <w:rsid w:val="00D664EC"/>
    <w:rsid w:val="00D8082B"/>
    <w:rsid w:val="00D821D2"/>
    <w:rsid w:val="00D91907"/>
    <w:rsid w:val="00DA14B5"/>
    <w:rsid w:val="00DA7AB0"/>
    <w:rsid w:val="00DB23AE"/>
    <w:rsid w:val="00DB245C"/>
    <w:rsid w:val="00DB3151"/>
    <w:rsid w:val="00DB36C0"/>
    <w:rsid w:val="00DB7B18"/>
    <w:rsid w:val="00DC0F7A"/>
    <w:rsid w:val="00DC2708"/>
    <w:rsid w:val="00DD7C3B"/>
    <w:rsid w:val="00DF6B89"/>
    <w:rsid w:val="00E007F4"/>
    <w:rsid w:val="00E02CCF"/>
    <w:rsid w:val="00E049B3"/>
    <w:rsid w:val="00E04CDE"/>
    <w:rsid w:val="00E10699"/>
    <w:rsid w:val="00E27B9F"/>
    <w:rsid w:val="00E4230C"/>
    <w:rsid w:val="00E54404"/>
    <w:rsid w:val="00E61077"/>
    <w:rsid w:val="00E64721"/>
    <w:rsid w:val="00E736EA"/>
    <w:rsid w:val="00E74722"/>
    <w:rsid w:val="00E85B9C"/>
    <w:rsid w:val="00E87977"/>
    <w:rsid w:val="00E903B0"/>
    <w:rsid w:val="00E91930"/>
    <w:rsid w:val="00E93CD5"/>
    <w:rsid w:val="00EA1E77"/>
    <w:rsid w:val="00EB2095"/>
    <w:rsid w:val="00EB2429"/>
    <w:rsid w:val="00EB354E"/>
    <w:rsid w:val="00EB3FCF"/>
    <w:rsid w:val="00EB6BAA"/>
    <w:rsid w:val="00EC327C"/>
    <w:rsid w:val="00EC3A21"/>
    <w:rsid w:val="00EC44C8"/>
    <w:rsid w:val="00ED2EAA"/>
    <w:rsid w:val="00ED32F4"/>
    <w:rsid w:val="00EE07F2"/>
    <w:rsid w:val="00EE1780"/>
    <w:rsid w:val="00EE6F0F"/>
    <w:rsid w:val="00EF0463"/>
    <w:rsid w:val="00F04215"/>
    <w:rsid w:val="00F07F9D"/>
    <w:rsid w:val="00F103BA"/>
    <w:rsid w:val="00F22EC8"/>
    <w:rsid w:val="00F23011"/>
    <w:rsid w:val="00F27207"/>
    <w:rsid w:val="00F37570"/>
    <w:rsid w:val="00F43F2A"/>
    <w:rsid w:val="00F44019"/>
    <w:rsid w:val="00F45C56"/>
    <w:rsid w:val="00F57FEC"/>
    <w:rsid w:val="00F65326"/>
    <w:rsid w:val="00F66FA3"/>
    <w:rsid w:val="00F747A3"/>
    <w:rsid w:val="00F85B67"/>
    <w:rsid w:val="00F90414"/>
    <w:rsid w:val="00F91604"/>
    <w:rsid w:val="00F91A1E"/>
    <w:rsid w:val="00FB30FC"/>
    <w:rsid w:val="00FD2762"/>
    <w:rsid w:val="00FD29FC"/>
    <w:rsid w:val="00FE438A"/>
    <w:rsid w:val="00FE6C2C"/>
    <w:rsid w:val="00FE7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D7879"/>
  <w15:chartTrackingRefBased/>
  <w15:docId w15:val="{03907E7D-6783-4C29-9DEE-F6E1A1938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755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5755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03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33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623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9518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488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D6F1C41CB50B4C91B4DC623BB4F299" ma:contentTypeVersion="13" ma:contentTypeDescription="Create a new document." ma:contentTypeScope="" ma:versionID="f19b37d2ea18737cfc7948be3b0353a5">
  <xsd:schema xmlns:xsd="http://www.w3.org/2001/XMLSchema" xmlns:xs="http://www.w3.org/2001/XMLSchema" xmlns:p="http://schemas.microsoft.com/office/2006/metadata/properties" xmlns:ns3="903fa1ea-c82e-42c6-b882-05ade852c36a" xmlns:ns4="085d8a91-143f-42f5-8bd6-9f5397b7a186" targetNamespace="http://schemas.microsoft.com/office/2006/metadata/properties" ma:root="true" ma:fieldsID="47240a7f05d9a174bf8069ff4ca05176" ns3:_="" ns4:_="">
    <xsd:import namespace="903fa1ea-c82e-42c6-b882-05ade852c36a"/>
    <xsd:import namespace="085d8a91-143f-42f5-8bd6-9f5397b7a18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fa1ea-c82e-42c6-b882-05ade852c3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5d8a91-143f-42f5-8bd6-9f5397b7a18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ED0789-E43C-4D83-80A2-51BD29FB95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70174B-8922-4A6B-AAD2-ED168EDC58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3fa1ea-c82e-42c6-b882-05ade852c36a"/>
    <ds:schemaRef ds:uri="085d8a91-143f-42f5-8bd6-9f5397b7a1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E3C9F34-C62C-4944-90E5-14C0B0C8E8B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Thomason</dc:creator>
  <cp:keywords/>
  <dc:description/>
  <cp:lastModifiedBy>Meredith Bonanni</cp:lastModifiedBy>
  <cp:revision>37</cp:revision>
  <cp:lastPrinted>2019-07-30T23:10:00Z</cp:lastPrinted>
  <dcterms:created xsi:type="dcterms:W3CDTF">2021-04-23T13:23:00Z</dcterms:created>
  <dcterms:modified xsi:type="dcterms:W3CDTF">2021-04-23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D6F1C41CB50B4C91B4DC623BB4F299</vt:lpwstr>
  </property>
</Properties>
</file>